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625"/>
        <w:gridCol w:w="540"/>
        <w:gridCol w:w="4092"/>
        <w:gridCol w:w="4093"/>
      </w:tblGrid>
      <w:tr w:rsidR="00E53E86" w14:paraId="14D49377" w14:textId="77777777" w:rsidTr="00E53E86">
        <w:tc>
          <w:tcPr>
            <w:tcW w:w="625" w:type="dxa"/>
            <w:tcBorders>
              <w:bottom w:val="single" w:sz="12" w:space="0" w:color="auto"/>
            </w:tcBorders>
          </w:tcPr>
          <w:p w14:paraId="70274A6D" w14:textId="77777777" w:rsidR="00E53E86" w:rsidRDefault="00E53E86">
            <w:bookmarkStart w:id="0" w:name="_GoBack"/>
            <w:bookmarkEnd w:id="0"/>
          </w:p>
        </w:tc>
        <w:tc>
          <w:tcPr>
            <w:tcW w:w="540" w:type="dxa"/>
            <w:tcBorders>
              <w:bottom w:val="single" w:sz="12" w:space="0" w:color="auto"/>
              <w:right w:val="single" w:sz="4" w:space="0" w:color="auto"/>
            </w:tcBorders>
          </w:tcPr>
          <w:p w14:paraId="2E5F3182" w14:textId="77777777" w:rsidR="00E53E86" w:rsidRDefault="00E53E86"/>
        </w:tc>
        <w:tc>
          <w:tcPr>
            <w:tcW w:w="4092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14FB1016" w14:textId="796CA739" w:rsidR="00E53E86" w:rsidRPr="00E53E86" w:rsidRDefault="00E53E86" w:rsidP="00E53E86">
            <w:pPr>
              <w:jc w:val="center"/>
              <w:rPr>
                <w:b/>
                <w:bCs/>
              </w:rPr>
            </w:pPr>
            <w:r w:rsidRPr="00E53E86">
              <w:rPr>
                <w:b/>
                <w:bCs/>
              </w:rPr>
              <w:t>Development Plan</w:t>
            </w:r>
          </w:p>
        </w:tc>
        <w:tc>
          <w:tcPr>
            <w:tcW w:w="4093" w:type="dxa"/>
            <w:tcBorders>
              <w:left w:val="single" w:sz="4" w:space="0" w:color="auto"/>
              <w:bottom w:val="single" w:sz="12" w:space="0" w:color="auto"/>
              <w:right w:val="single" w:sz="4" w:space="0" w:color="auto"/>
            </w:tcBorders>
          </w:tcPr>
          <w:p w14:paraId="7EA4D6E2" w14:textId="083CEB22" w:rsidR="00E53E86" w:rsidRPr="00E53E86" w:rsidRDefault="00E53E86" w:rsidP="00E53E86">
            <w:pPr>
              <w:jc w:val="center"/>
              <w:rPr>
                <w:b/>
                <w:bCs/>
              </w:rPr>
            </w:pPr>
            <w:r w:rsidRPr="00E53E86">
              <w:rPr>
                <w:b/>
                <w:bCs/>
              </w:rPr>
              <w:t>Test/Demonstration Plan</w:t>
            </w:r>
          </w:p>
        </w:tc>
      </w:tr>
      <w:tr w:rsidR="00E53E86" w14:paraId="0127D8D3" w14:textId="77777777" w:rsidTr="00E53E86">
        <w:tc>
          <w:tcPr>
            <w:tcW w:w="625" w:type="dxa"/>
            <w:tcBorders>
              <w:top w:val="single" w:sz="12" w:space="0" w:color="auto"/>
            </w:tcBorders>
          </w:tcPr>
          <w:p w14:paraId="5EC8FF53" w14:textId="1A3DA99F" w:rsidR="00E53E86" w:rsidRPr="00E53E86" w:rsidRDefault="00E53E86">
            <w:pPr>
              <w:rPr>
                <w:b/>
                <w:bCs/>
              </w:rPr>
            </w:pPr>
            <w:r w:rsidRPr="00E53E86">
              <w:rPr>
                <w:b/>
                <w:bCs/>
              </w:rPr>
              <w:t>Feb</w:t>
            </w:r>
          </w:p>
        </w:tc>
        <w:tc>
          <w:tcPr>
            <w:tcW w:w="540" w:type="dxa"/>
            <w:tcBorders>
              <w:top w:val="single" w:sz="12" w:space="0" w:color="auto"/>
              <w:right w:val="single" w:sz="12" w:space="0" w:color="auto"/>
            </w:tcBorders>
          </w:tcPr>
          <w:p w14:paraId="5FF80F15" w14:textId="559284A3" w:rsidR="00E53E86" w:rsidRDefault="00BD5C21" w:rsidP="00E53E86">
            <w:pPr>
              <w:jc w:val="center"/>
            </w:pPr>
            <w:r>
              <w:t>10</w:t>
            </w:r>
          </w:p>
        </w:tc>
        <w:tc>
          <w:tcPr>
            <w:tcW w:w="409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FDAF6A5" w14:textId="56B24B12" w:rsidR="00A34BBF" w:rsidRDefault="00A34BBF" w:rsidP="006C3808">
            <w:pPr>
              <w:pStyle w:val="ListParagraph"/>
              <w:numPr>
                <w:ilvl w:val="0"/>
                <w:numId w:val="1"/>
              </w:numPr>
              <w:ind w:left="166" w:hanging="180"/>
            </w:pPr>
            <w:r>
              <w:t>Lane Departure</w:t>
            </w:r>
            <w:r w:rsidR="00225403">
              <w:t xml:space="preserve"> Detection</w:t>
            </w:r>
          </w:p>
          <w:p w14:paraId="1D64A3D1" w14:textId="54A6F11E" w:rsidR="00EC5C68" w:rsidRDefault="006C3808" w:rsidP="00922D64">
            <w:pPr>
              <w:pStyle w:val="ListParagraph"/>
              <w:numPr>
                <w:ilvl w:val="0"/>
                <w:numId w:val="2"/>
              </w:numPr>
            </w:pPr>
            <w:r>
              <w:t>Detect driver departing lane</w:t>
            </w:r>
          </w:p>
          <w:p w14:paraId="341D4486" w14:textId="5C8D20D2" w:rsidR="00E53E86" w:rsidRDefault="00E53E86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 xml:space="preserve">Parking </w:t>
            </w:r>
            <w:r w:rsidR="00225403">
              <w:t>Collision Detection</w:t>
            </w:r>
          </w:p>
          <w:p w14:paraId="56451F1B" w14:textId="77777777" w:rsidR="006C3808" w:rsidRDefault="006C3808" w:rsidP="00922D64">
            <w:pPr>
              <w:pStyle w:val="ListParagraph"/>
              <w:numPr>
                <w:ilvl w:val="0"/>
                <w:numId w:val="36"/>
              </w:numPr>
            </w:pPr>
            <w:r>
              <w:t>Detect objects in proximity</w:t>
            </w:r>
          </w:p>
          <w:p w14:paraId="290AE6DE" w14:textId="77777777" w:rsidR="00704246" w:rsidRDefault="00704246" w:rsidP="00922D64">
            <w:pPr>
              <w:pStyle w:val="ListParagraph"/>
              <w:numPr>
                <w:ilvl w:val="0"/>
                <w:numId w:val="3"/>
              </w:numPr>
              <w:ind w:left="166" w:hanging="180"/>
            </w:pPr>
            <w:r>
              <w:t>Project Description</w:t>
            </w:r>
          </w:p>
          <w:p w14:paraId="04163411" w14:textId="77777777" w:rsidR="00704246" w:rsidRDefault="00704246" w:rsidP="00922D64">
            <w:pPr>
              <w:pStyle w:val="ListParagraph"/>
              <w:numPr>
                <w:ilvl w:val="0"/>
                <w:numId w:val="37"/>
              </w:numPr>
            </w:pPr>
            <w:r>
              <w:t>Create rough draft of project description for brochure</w:t>
            </w:r>
          </w:p>
          <w:p w14:paraId="4A67831A" w14:textId="7443B202" w:rsidR="007968CC" w:rsidRDefault="007968CC" w:rsidP="00922D64">
            <w:pPr>
              <w:pStyle w:val="ListParagraph"/>
              <w:numPr>
                <w:ilvl w:val="0"/>
                <w:numId w:val="3"/>
              </w:numPr>
              <w:ind w:left="166" w:hanging="180"/>
            </w:pPr>
            <w:r>
              <w:t>Hardware Purchases</w:t>
            </w:r>
          </w:p>
        </w:tc>
        <w:tc>
          <w:tcPr>
            <w:tcW w:w="4093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41B6E3B3" w14:textId="1D6FC582" w:rsidR="00E53E86" w:rsidRDefault="00EC5C68" w:rsidP="00922D64">
            <w:pPr>
              <w:pStyle w:val="ListParagraph"/>
              <w:numPr>
                <w:ilvl w:val="0"/>
                <w:numId w:val="3"/>
              </w:numPr>
              <w:ind w:left="207" w:hanging="180"/>
            </w:pPr>
            <w:r>
              <w:t>System</w:t>
            </w:r>
            <w:r w:rsidR="00225403">
              <w:t xml:space="preserve"> will</w:t>
            </w:r>
            <w:r>
              <w:t xml:space="preserve"> detect when driver is in </w:t>
            </w:r>
            <w:r w:rsidR="004E5590">
              <w:t xml:space="preserve">the </w:t>
            </w:r>
            <w:r>
              <w:t>lane</w:t>
            </w:r>
            <w:r w:rsidR="00225403">
              <w:t>.</w:t>
            </w:r>
          </w:p>
          <w:p w14:paraId="233E9A50" w14:textId="6D572721" w:rsidR="00EC5C68" w:rsidRDefault="00EC5C68" w:rsidP="00922D64">
            <w:pPr>
              <w:pStyle w:val="ListParagraph"/>
              <w:numPr>
                <w:ilvl w:val="0"/>
                <w:numId w:val="3"/>
              </w:numPr>
              <w:ind w:left="207" w:hanging="180"/>
            </w:pPr>
            <w:r>
              <w:t xml:space="preserve">System detects when driver is out of </w:t>
            </w:r>
            <w:r w:rsidR="004E5590">
              <w:t xml:space="preserve">the </w:t>
            </w:r>
            <w:r>
              <w:t>lane</w:t>
            </w:r>
            <w:r w:rsidR="00225403">
              <w:t>.</w:t>
            </w:r>
          </w:p>
          <w:p w14:paraId="62B8C53E" w14:textId="77777777" w:rsidR="00EC5C68" w:rsidRDefault="00EC5C68" w:rsidP="00922D64">
            <w:pPr>
              <w:pStyle w:val="ListParagraph"/>
              <w:numPr>
                <w:ilvl w:val="0"/>
                <w:numId w:val="3"/>
              </w:numPr>
              <w:ind w:left="207" w:hanging="180"/>
            </w:pPr>
            <w:r>
              <w:t xml:space="preserve">System </w:t>
            </w:r>
            <w:r w:rsidR="004E5590">
              <w:t xml:space="preserve">will </w:t>
            </w:r>
            <w:r>
              <w:t>detect objects</w:t>
            </w:r>
            <w:r w:rsidR="00225403">
              <w:t>.</w:t>
            </w:r>
          </w:p>
          <w:p w14:paraId="431E86CE" w14:textId="77777777" w:rsidR="00704246" w:rsidRDefault="00704246" w:rsidP="00922D64">
            <w:pPr>
              <w:pStyle w:val="ListParagraph"/>
              <w:numPr>
                <w:ilvl w:val="0"/>
                <w:numId w:val="3"/>
              </w:numPr>
              <w:ind w:left="207" w:hanging="180"/>
            </w:pPr>
            <w:r>
              <w:t>Rough draft of the project description will be posted on GitHub.</w:t>
            </w:r>
          </w:p>
          <w:p w14:paraId="001D5A8F" w14:textId="5B85ADAC" w:rsidR="007968CC" w:rsidRDefault="007968CC" w:rsidP="00922D64">
            <w:pPr>
              <w:pStyle w:val="ListParagraph"/>
              <w:numPr>
                <w:ilvl w:val="0"/>
                <w:numId w:val="3"/>
              </w:numPr>
              <w:ind w:left="207" w:hanging="180"/>
            </w:pPr>
            <w:r>
              <w:t>Purchase hardware components as needed to complete tasks.</w:t>
            </w:r>
          </w:p>
        </w:tc>
      </w:tr>
      <w:tr w:rsidR="00E53E86" w14:paraId="338FE790" w14:textId="77777777" w:rsidTr="00E53E86">
        <w:tc>
          <w:tcPr>
            <w:tcW w:w="625" w:type="dxa"/>
          </w:tcPr>
          <w:p w14:paraId="70B5C4F5" w14:textId="77777777" w:rsidR="00E53E86" w:rsidRDefault="00E53E86" w:rsidP="00E53E86"/>
        </w:tc>
        <w:tc>
          <w:tcPr>
            <w:tcW w:w="540" w:type="dxa"/>
            <w:tcBorders>
              <w:right w:val="single" w:sz="12" w:space="0" w:color="auto"/>
            </w:tcBorders>
          </w:tcPr>
          <w:p w14:paraId="0851DCF6" w14:textId="5ACBF549" w:rsidR="00E53E86" w:rsidRDefault="00E53E86" w:rsidP="00E53E86">
            <w:pPr>
              <w:jc w:val="center"/>
            </w:pPr>
            <w:r>
              <w:t>1</w:t>
            </w:r>
            <w:r w:rsidR="00BD5C21">
              <w:t>7</w:t>
            </w:r>
          </w:p>
        </w:tc>
        <w:tc>
          <w:tcPr>
            <w:tcW w:w="4092" w:type="dxa"/>
            <w:tcBorders>
              <w:left w:val="single" w:sz="12" w:space="0" w:color="auto"/>
              <w:right w:val="single" w:sz="12" w:space="0" w:color="auto"/>
            </w:tcBorders>
          </w:tcPr>
          <w:p w14:paraId="7A23A70D" w14:textId="7C9A2777" w:rsidR="00E53E86" w:rsidRDefault="00A34BBF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Lane Departure</w:t>
            </w:r>
            <w:r w:rsidR="00225403">
              <w:t xml:space="preserve"> Detection</w:t>
            </w:r>
          </w:p>
          <w:p w14:paraId="4A0CA7F3" w14:textId="00E9B2CE" w:rsidR="00A34BBF" w:rsidRDefault="006C3808" w:rsidP="00922D64">
            <w:pPr>
              <w:pStyle w:val="ListParagraph"/>
              <w:numPr>
                <w:ilvl w:val="0"/>
                <w:numId w:val="4"/>
              </w:numPr>
            </w:pPr>
            <w:r>
              <w:t>Signal driver with audible tone</w:t>
            </w:r>
          </w:p>
          <w:p w14:paraId="45AAF304" w14:textId="696FEC70" w:rsidR="00A34BBF" w:rsidRDefault="00A34BBF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 xml:space="preserve">Parking </w:t>
            </w:r>
            <w:r w:rsidR="00225403">
              <w:t>Collision Detection</w:t>
            </w:r>
          </w:p>
          <w:p w14:paraId="54594D58" w14:textId="6D6860FE" w:rsidR="006C3808" w:rsidRDefault="006C3808" w:rsidP="00922D64">
            <w:pPr>
              <w:pStyle w:val="ListParagraph"/>
              <w:numPr>
                <w:ilvl w:val="0"/>
                <w:numId w:val="5"/>
              </w:numPr>
            </w:pPr>
            <w:r>
              <w:t>Signal driver object in proximity</w:t>
            </w:r>
          </w:p>
          <w:p w14:paraId="50F94835" w14:textId="2910D432" w:rsidR="00A34BBF" w:rsidRDefault="00A34BBF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Music Player</w:t>
            </w:r>
          </w:p>
          <w:p w14:paraId="05A93A24" w14:textId="002461BA" w:rsidR="001146B7" w:rsidRDefault="001146B7" w:rsidP="00922D64">
            <w:pPr>
              <w:pStyle w:val="ListParagraph"/>
              <w:numPr>
                <w:ilvl w:val="0"/>
                <w:numId w:val="6"/>
              </w:numPr>
            </w:pPr>
            <w:r>
              <w:t>User can play music</w:t>
            </w:r>
          </w:p>
          <w:p w14:paraId="52865F3F" w14:textId="77777777" w:rsidR="00A34BBF" w:rsidRDefault="00A34BBF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O</w:t>
            </w:r>
            <w:r w:rsidR="00AF374D">
              <w:t>B</w:t>
            </w:r>
            <w:r>
              <w:t>D</w:t>
            </w:r>
          </w:p>
          <w:p w14:paraId="0E6105D8" w14:textId="77777777" w:rsidR="00AF374D" w:rsidRDefault="00AF374D" w:rsidP="00922D64">
            <w:pPr>
              <w:pStyle w:val="ListParagraph"/>
              <w:numPr>
                <w:ilvl w:val="0"/>
                <w:numId w:val="8"/>
              </w:numPr>
            </w:pPr>
            <w:r>
              <w:t>Configure to receive live engine data</w:t>
            </w:r>
          </w:p>
          <w:p w14:paraId="657C62A0" w14:textId="77777777" w:rsidR="00704246" w:rsidRDefault="00704246" w:rsidP="00922D64">
            <w:pPr>
              <w:pStyle w:val="ListParagraph"/>
              <w:numPr>
                <w:ilvl w:val="0"/>
                <w:numId w:val="8"/>
              </w:numPr>
              <w:ind w:left="166" w:hanging="180"/>
            </w:pPr>
            <w:r>
              <w:t>Project Description</w:t>
            </w:r>
          </w:p>
          <w:p w14:paraId="734DB37B" w14:textId="77777777" w:rsidR="00704246" w:rsidRDefault="00704246" w:rsidP="00922D64">
            <w:pPr>
              <w:pStyle w:val="ListParagraph"/>
              <w:numPr>
                <w:ilvl w:val="0"/>
                <w:numId w:val="38"/>
              </w:numPr>
            </w:pPr>
            <w:r>
              <w:t>Final copy of project description for brochure</w:t>
            </w:r>
          </w:p>
          <w:p w14:paraId="47967C18" w14:textId="06EB5C90" w:rsidR="007968CC" w:rsidRDefault="007968CC" w:rsidP="00922D64">
            <w:pPr>
              <w:pStyle w:val="ListParagraph"/>
              <w:numPr>
                <w:ilvl w:val="0"/>
                <w:numId w:val="39"/>
              </w:numPr>
              <w:ind w:left="166" w:hanging="180"/>
            </w:pPr>
            <w:r>
              <w:t>Hardware Purchases</w:t>
            </w:r>
          </w:p>
        </w:tc>
        <w:tc>
          <w:tcPr>
            <w:tcW w:w="4093" w:type="dxa"/>
            <w:tcBorders>
              <w:left w:val="single" w:sz="12" w:space="0" w:color="auto"/>
              <w:right w:val="single" w:sz="12" w:space="0" w:color="auto"/>
            </w:tcBorders>
          </w:tcPr>
          <w:p w14:paraId="20A3E322" w14:textId="6B753B5A" w:rsidR="00E53E86" w:rsidRDefault="00EC5C68" w:rsidP="00922D64">
            <w:pPr>
              <w:pStyle w:val="ListParagraph"/>
              <w:numPr>
                <w:ilvl w:val="0"/>
                <w:numId w:val="8"/>
              </w:numPr>
              <w:ind w:left="207" w:hanging="180"/>
            </w:pPr>
            <w:r>
              <w:t>User will hear audible tone when departing lane</w:t>
            </w:r>
            <w:r w:rsidR="00225403">
              <w:t>.</w:t>
            </w:r>
          </w:p>
          <w:p w14:paraId="7CB53544" w14:textId="5BC3392C" w:rsidR="00EC5C68" w:rsidRDefault="00EC5C68" w:rsidP="00922D64">
            <w:pPr>
              <w:pStyle w:val="ListParagraph"/>
              <w:numPr>
                <w:ilvl w:val="0"/>
                <w:numId w:val="8"/>
              </w:numPr>
              <w:ind w:left="207" w:hanging="180"/>
            </w:pPr>
            <w:r>
              <w:t>User will hear audible tone when in close proximity to an object</w:t>
            </w:r>
            <w:r w:rsidR="00225403">
              <w:t>.</w:t>
            </w:r>
          </w:p>
          <w:p w14:paraId="2CDB66CC" w14:textId="534A12E2" w:rsidR="00EC5C68" w:rsidRDefault="00EC5C68" w:rsidP="00922D64">
            <w:pPr>
              <w:pStyle w:val="ListParagraph"/>
              <w:numPr>
                <w:ilvl w:val="0"/>
                <w:numId w:val="8"/>
              </w:numPr>
              <w:ind w:left="207" w:hanging="180"/>
            </w:pPr>
            <w:r>
              <w:t>User will be able to hear music being played</w:t>
            </w:r>
            <w:r w:rsidR="00225403">
              <w:t>.</w:t>
            </w:r>
          </w:p>
          <w:p w14:paraId="3424A741" w14:textId="77777777" w:rsidR="00EC5C68" w:rsidRDefault="00EC5C68" w:rsidP="00922D64">
            <w:pPr>
              <w:pStyle w:val="ListParagraph"/>
              <w:numPr>
                <w:ilvl w:val="0"/>
                <w:numId w:val="8"/>
              </w:numPr>
              <w:ind w:left="207" w:hanging="180"/>
            </w:pPr>
            <w:r>
              <w:t>System will receive live engine data</w:t>
            </w:r>
            <w:r w:rsidR="00225403">
              <w:t>.</w:t>
            </w:r>
          </w:p>
          <w:p w14:paraId="72433447" w14:textId="5AA653BF" w:rsidR="00704246" w:rsidRDefault="00704246" w:rsidP="00922D64">
            <w:pPr>
              <w:pStyle w:val="ListParagraph"/>
              <w:numPr>
                <w:ilvl w:val="0"/>
                <w:numId w:val="8"/>
              </w:numPr>
              <w:ind w:left="207" w:hanging="180"/>
            </w:pPr>
            <w:r>
              <w:t>Final copy of project description will be sent to</w:t>
            </w:r>
            <w:r w:rsidR="00BD5C21">
              <w:t xml:space="preserve"> Dr. Na</w:t>
            </w:r>
            <w:r w:rsidR="007968CC">
              <w:t>.</w:t>
            </w:r>
          </w:p>
          <w:p w14:paraId="409009CC" w14:textId="77777777" w:rsidR="007968CC" w:rsidRDefault="007968CC" w:rsidP="00922D64">
            <w:pPr>
              <w:pStyle w:val="ListParagraph"/>
              <w:numPr>
                <w:ilvl w:val="0"/>
                <w:numId w:val="8"/>
              </w:numPr>
              <w:ind w:left="207" w:hanging="180"/>
            </w:pPr>
            <w:r>
              <w:t>Final copy of project description will be posted on GitHub.</w:t>
            </w:r>
          </w:p>
          <w:p w14:paraId="73237D6E" w14:textId="70D4B9B6" w:rsidR="007968CC" w:rsidRDefault="007968CC" w:rsidP="00922D64">
            <w:pPr>
              <w:pStyle w:val="ListParagraph"/>
              <w:numPr>
                <w:ilvl w:val="0"/>
                <w:numId w:val="8"/>
              </w:numPr>
              <w:ind w:left="207" w:hanging="180"/>
            </w:pPr>
            <w:r>
              <w:t>Purchase hardware components as needed to complete tasks.</w:t>
            </w:r>
          </w:p>
        </w:tc>
      </w:tr>
      <w:tr w:rsidR="00E53E86" w14:paraId="45D32943" w14:textId="77777777" w:rsidTr="00E53E86">
        <w:tc>
          <w:tcPr>
            <w:tcW w:w="625" w:type="dxa"/>
          </w:tcPr>
          <w:p w14:paraId="32B349DE" w14:textId="77777777" w:rsidR="00E53E86" w:rsidRDefault="00E53E86" w:rsidP="00E53E86"/>
        </w:tc>
        <w:tc>
          <w:tcPr>
            <w:tcW w:w="540" w:type="dxa"/>
            <w:tcBorders>
              <w:right w:val="single" w:sz="12" w:space="0" w:color="auto"/>
            </w:tcBorders>
          </w:tcPr>
          <w:p w14:paraId="23259939" w14:textId="73C59C94" w:rsidR="00E53E86" w:rsidRDefault="00BD5C21" w:rsidP="00E53E86">
            <w:pPr>
              <w:jc w:val="center"/>
            </w:pPr>
            <w:r>
              <w:t>24</w:t>
            </w:r>
          </w:p>
        </w:tc>
        <w:tc>
          <w:tcPr>
            <w:tcW w:w="4092" w:type="dxa"/>
            <w:tcBorders>
              <w:left w:val="single" w:sz="12" w:space="0" w:color="auto"/>
              <w:right w:val="single" w:sz="12" w:space="0" w:color="auto"/>
            </w:tcBorders>
          </w:tcPr>
          <w:p w14:paraId="326C37A6" w14:textId="4F34792C" w:rsidR="00A34BBF" w:rsidRDefault="00A34BBF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Lane Departure</w:t>
            </w:r>
            <w:r w:rsidR="00225403">
              <w:t xml:space="preserve"> Detection</w:t>
            </w:r>
          </w:p>
          <w:p w14:paraId="7937B8E9" w14:textId="5B6D8B2C" w:rsidR="00A34BBF" w:rsidRDefault="006C3808" w:rsidP="00922D64">
            <w:pPr>
              <w:pStyle w:val="ListParagraph"/>
              <w:numPr>
                <w:ilvl w:val="0"/>
                <w:numId w:val="9"/>
              </w:numPr>
            </w:pPr>
            <w:r>
              <w:t>No lane lines detected</w:t>
            </w:r>
          </w:p>
          <w:p w14:paraId="7C9FB79D" w14:textId="24FBE0BE" w:rsidR="00A34BBF" w:rsidRDefault="00A34BBF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 xml:space="preserve">Parking </w:t>
            </w:r>
            <w:r w:rsidR="00225403">
              <w:t>Collision Detection</w:t>
            </w:r>
          </w:p>
          <w:p w14:paraId="273B45EE" w14:textId="5373DFFE" w:rsidR="006C3808" w:rsidRDefault="006C3808" w:rsidP="00922D64">
            <w:pPr>
              <w:pStyle w:val="ListParagraph"/>
              <w:numPr>
                <w:ilvl w:val="0"/>
                <w:numId w:val="10"/>
              </w:numPr>
            </w:pPr>
            <w:r>
              <w:t>Handle system malfunction</w:t>
            </w:r>
          </w:p>
          <w:p w14:paraId="1C768278" w14:textId="0EC5C6C2" w:rsidR="00A34BBF" w:rsidRDefault="00A34BBF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Music Player</w:t>
            </w:r>
          </w:p>
          <w:p w14:paraId="5466BE11" w14:textId="5AF7CE0A" w:rsidR="001146B7" w:rsidRDefault="001146B7" w:rsidP="00922D64">
            <w:pPr>
              <w:pStyle w:val="ListParagraph"/>
              <w:numPr>
                <w:ilvl w:val="0"/>
                <w:numId w:val="11"/>
              </w:numPr>
            </w:pPr>
            <w:r>
              <w:t>User can play previous and next songs</w:t>
            </w:r>
          </w:p>
          <w:p w14:paraId="6FA83A69" w14:textId="5422DD9A" w:rsidR="001146B7" w:rsidRDefault="001146B7" w:rsidP="00922D64">
            <w:pPr>
              <w:pStyle w:val="ListParagraph"/>
              <w:numPr>
                <w:ilvl w:val="0"/>
                <w:numId w:val="11"/>
              </w:numPr>
            </w:pPr>
            <w:r>
              <w:t>User can change volume of song</w:t>
            </w:r>
          </w:p>
          <w:p w14:paraId="589C4731" w14:textId="0EA414B7" w:rsidR="001146B7" w:rsidRDefault="001146B7" w:rsidP="00922D64">
            <w:pPr>
              <w:pStyle w:val="ListParagraph"/>
              <w:numPr>
                <w:ilvl w:val="0"/>
                <w:numId w:val="11"/>
              </w:numPr>
            </w:pPr>
            <w:r>
              <w:t>User can change play point of song</w:t>
            </w:r>
          </w:p>
          <w:p w14:paraId="7D27303B" w14:textId="4E2807D9" w:rsidR="00AF374D" w:rsidRDefault="00A34BBF" w:rsidP="00AF374D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 xml:space="preserve">GPS </w:t>
            </w:r>
          </w:p>
          <w:p w14:paraId="70C1E399" w14:textId="279BD289" w:rsidR="006F7D75" w:rsidRDefault="006F7D75" w:rsidP="006F7D75">
            <w:pPr>
              <w:pStyle w:val="ListParagraph"/>
              <w:numPr>
                <w:ilvl w:val="0"/>
                <w:numId w:val="51"/>
              </w:numPr>
            </w:pPr>
            <w:r>
              <w:t>GPS receive destination, in correct format</w:t>
            </w:r>
          </w:p>
          <w:p w14:paraId="3D3DE978" w14:textId="3049A0D5" w:rsidR="00AF374D" w:rsidRDefault="00AF374D" w:rsidP="00922D64">
            <w:pPr>
              <w:pStyle w:val="ListParagraph"/>
              <w:numPr>
                <w:ilvl w:val="0"/>
                <w:numId w:val="12"/>
              </w:numPr>
            </w:pPr>
            <w:r>
              <w:t>GPS gives turn by turn directions</w:t>
            </w:r>
          </w:p>
          <w:p w14:paraId="68BB9695" w14:textId="15B24A72" w:rsidR="00A34BBF" w:rsidRDefault="00A34BBF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OBD</w:t>
            </w:r>
          </w:p>
          <w:p w14:paraId="73DEAA83" w14:textId="6FF1F1C8" w:rsidR="00AF374D" w:rsidRDefault="00AF374D" w:rsidP="00922D64">
            <w:pPr>
              <w:pStyle w:val="ListParagraph"/>
              <w:numPr>
                <w:ilvl w:val="0"/>
                <w:numId w:val="13"/>
              </w:numPr>
            </w:pPr>
            <w:r>
              <w:t>Configure to receive Diagnostic Trouble Codes and explanations</w:t>
            </w:r>
          </w:p>
          <w:p w14:paraId="572D1A5C" w14:textId="77777777" w:rsidR="006C3808" w:rsidRDefault="006C3808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Build GUI</w:t>
            </w:r>
          </w:p>
          <w:p w14:paraId="4390BFD0" w14:textId="77777777" w:rsidR="00B47703" w:rsidRDefault="00B47703" w:rsidP="00922D64">
            <w:pPr>
              <w:pStyle w:val="ListParagraph"/>
              <w:numPr>
                <w:ilvl w:val="0"/>
                <w:numId w:val="14"/>
              </w:numPr>
            </w:pPr>
            <w:r>
              <w:t>Build basic interface per GUI prototype images</w:t>
            </w:r>
          </w:p>
          <w:p w14:paraId="7473F5CC" w14:textId="231B6FE5" w:rsidR="007968CC" w:rsidRDefault="007968CC" w:rsidP="00922D64">
            <w:pPr>
              <w:pStyle w:val="ListParagraph"/>
              <w:numPr>
                <w:ilvl w:val="0"/>
                <w:numId w:val="40"/>
              </w:numPr>
              <w:ind w:left="166" w:hanging="180"/>
            </w:pPr>
            <w:r>
              <w:t>Hardware Purchases</w:t>
            </w:r>
          </w:p>
        </w:tc>
        <w:tc>
          <w:tcPr>
            <w:tcW w:w="4093" w:type="dxa"/>
            <w:tcBorders>
              <w:left w:val="single" w:sz="12" w:space="0" w:color="auto"/>
              <w:right w:val="single" w:sz="12" w:space="0" w:color="auto"/>
            </w:tcBorders>
          </w:tcPr>
          <w:p w14:paraId="3A054FDE" w14:textId="3B3EA372" w:rsidR="00E53E86" w:rsidRDefault="00EC5C68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System will detect when no lane lines are available</w:t>
            </w:r>
            <w:r w:rsidR="00225403">
              <w:t>.</w:t>
            </w:r>
          </w:p>
          <w:p w14:paraId="376C2194" w14:textId="51CCDCC7" w:rsidR="00EC5C68" w:rsidRDefault="00EC5C68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hear distinct audible tone when system has malfunctioned</w:t>
            </w:r>
            <w:r w:rsidR="00225403">
              <w:t>.</w:t>
            </w:r>
          </w:p>
          <w:p w14:paraId="5348DB71" w14:textId="43D4B266" w:rsidR="00EC5C68" w:rsidRDefault="00EC5C68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System will attempt to fix the malfunction by power cycling</w:t>
            </w:r>
            <w:r w:rsidR="00225403">
              <w:t>.</w:t>
            </w:r>
          </w:p>
          <w:p w14:paraId="0FF2CC09" w14:textId="577BCF83" w:rsidR="00EC5C68" w:rsidRDefault="00EC5C68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be able to play next and previous songs</w:t>
            </w:r>
            <w:r w:rsidR="00225403">
              <w:t>.</w:t>
            </w:r>
          </w:p>
          <w:p w14:paraId="2B512F63" w14:textId="10FD10D7" w:rsidR="00EC5C68" w:rsidRDefault="00EC5C68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be able to change the volume of currently playing song</w:t>
            </w:r>
            <w:r w:rsidR="00225403">
              <w:t>.</w:t>
            </w:r>
          </w:p>
          <w:p w14:paraId="223DC376" w14:textId="396C3407" w:rsidR="00EC5C68" w:rsidRDefault="00EC5C68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be able to change the play point of the currently planning song</w:t>
            </w:r>
            <w:r w:rsidR="00225403">
              <w:t>.</w:t>
            </w:r>
          </w:p>
          <w:p w14:paraId="0714BEB2" w14:textId="59935621" w:rsidR="006F7D75" w:rsidRDefault="006F7D75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System will receive destination information.</w:t>
            </w:r>
          </w:p>
          <w:p w14:paraId="005BBBBC" w14:textId="0C80CAB8" w:rsidR="00EC5C68" w:rsidRDefault="00EC5C68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System will give turn by turn directions</w:t>
            </w:r>
            <w:r w:rsidR="00225403">
              <w:t>.</w:t>
            </w:r>
          </w:p>
          <w:p w14:paraId="140215BF" w14:textId="79E620AF" w:rsidR="00EC5C68" w:rsidRDefault="00EC5C68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System will receive Diagnostic Trouble Code and explanations</w:t>
            </w:r>
            <w:r w:rsidR="00225403">
              <w:t>.</w:t>
            </w:r>
          </w:p>
          <w:p w14:paraId="1DF247F4" w14:textId="77777777" w:rsidR="00EC5C68" w:rsidRDefault="00EC5C68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be able to see the GUI and change screens.</w:t>
            </w:r>
          </w:p>
          <w:p w14:paraId="1FA98800" w14:textId="72BF0FF0" w:rsidR="007968CC" w:rsidRDefault="007968CC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Purchase hardware components as needed to complete tasks.</w:t>
            </w:r>
          </w:p>
        </w:tc>
      </w:tr>
      <w:tr w:rsidR="00E53E86" w14:paraId="3A6613BC" w14:textId="77777777" w:rsidTr="00E53E86">
        <w:tc>
          <w:tcPr>
            <w:tcW w:w="625" w:type="dxa"/>
            <w:tcBorders>
              <w:bottom w:val="single" w:sz="12" w:space="0" w:color="auto"/>
            </w:tcBorders>
          </w:tcPr>
          <w:p w14:paraId="50E2D132" w14:textId="118B9368" w:rsidR="00E53E86" w:rsidRPr="00BD5C21" w:rsidRDefault="00BD5C21" w:rsidP="00E53E86">
            <w:pPr>
              <w:rPr>
                <w:b/>
                <w:bCs/>
              </w:rPr>
            </w:pPr>
            <w:r w:rsidRPr="00BD5C21">
              <w:rPr>
                <w:b/>
                <w:bCs/>
              </w:rPr>
              <w:t>Mar</w:t>
            </w:r>
          </w:p>
        </w:tc>
        <w:tc>
          <w:tcPr>
            <w:tcW w:w="540" w:type="dxa"/>
            <w:tcBorders>
              <w:bottom w:val="single" w:sz="12" w:space="0" w:color="auto"/>
              <w:right w:val="single" w:sz="12" w:space="0" w:color="auto"/>
            </w:tcBorders>
          </w:tcPr>
          <w:p w14:paraId="28804D8C" w14:textId="15DB89AC" w:rsidR="00E53E86" w:rsidRDefault="00BD5C21" w:rsidP="00E53E86">
            <w:pPr>
              <w:jc w:val="center"/>
            </w:pPr>
            <w:r>
              <w:t>2</w:t>
            </w:r>
          </w:p>
        </w:tc>
        <w:tc>
          <w:tcPr>
            <w:tcW w:w="409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13A4ED35" w14:textId="470DFB7E" w:rsidR="006C3808" w:rsidRDefault="006C3808" w:rsidP="006C3808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Lane Departure</w:t>
            </w:r>
            <w:r w:rsidR="00287F97">
              <w:t xml:space="preserve"> Detection</w:t>
            </w:r>
          </w:p>
          <w:p w14:paraId="31292CB5" w14:textId="5927CD17" w:rsidR="006C3808" w:rsidRDefault="006C3808" w:rsidP="00922D64">
            <w:pPr>
              <w:pStyle w:val="ListParagraph"/>
              <w:numPr>
                <w:ilvl w:val="0"/>
                <w:numId w:val="15"/>
              </w:numPr>
            </w:pPr>
            <w:r>
              <w:t>Driver changing lanes</w:t>
            </w:r>
          </w:p>
          <w:p w14:paraId="7C82FD22" w14:textId="4F9FAB97" w:rsidR="006C3808" w:rsidRDefault="006C3808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lastRenderedPageBreak/>
              <w:t xml:space="preserve">Parking </w:t>
            </w:r>
            <w:r w:rsidR="00287F97">
              <w:t>Collision Detection</w:t>
            </w:r>
          </w:p>
          <w:p w14:paraId="600A1BEB" w14:textId="7AF0E192" w:rsidR="006C3808" w:rsidRDefault="006C3808" w:rsidP="00922D64">
            <w:pPr>
              <w:pStyle w:val="ListParagraph"/>
              <w:numPr>
                <w:ilvl w:val="0"/>
                <w:numId w:val="16"/>
              </w:numPr>
            </w:pPr>
            <w:r>
              <w:t>Handle system failure</w:t>
            </w:r>
          </w:p>
          <w:p w14:paraId="249C1E71" w14:textId="47BB6142" w:rsidR="00A34BBF" w:rsidRDefault="00A34BBF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Music Player</w:t>
            </w:r>
          </w:p>
          <w:p w14:paraId="7A8F0454" w14:textId="56A607F0" w:rsidR="001146B7" w:rsidRDefault="00AF374D" w:rsidP="00922D64">
            <w:pPr>
              <w:pStyle w:val="ListParagraph"/>
              <w:numPr>
                <w:ilvl w:val="0"/>
                <w:numId w:val="17"/>
              </w:numPr>
            </w:pPr>
            <w:r>
              <w:t>Functionality when user does not select song</w:t>
            </w:r>
          </w:p>
          <w:p w14:paraId="3A8B7354" w14:textId="4BFDCC8D" w:rsidR="00AF374D" w:rsidRDefault="00AF374D" w:rsidP="00922D64">
            <w:pPr>
              <w:pStyle w:val="ListParagraph"/>
              <w:numPr>
                <w:ilvl w:val="0"/>
                <w:numId w:val="17"/>
              </w:numPr>
            </w:pPr>
            <w:r>
              <w:t>Functionality when only 1 song is loaded</w:t>
            </w:r>
          </w:p>
          <w:p w14:paraId="579E18AB" w14:textId="13ABD509" w:rsidR="00E53E86" w:rsidRDefault="00A34BBF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 xml:space="preserve">GPS </w:t>
            </w:r>
          </w:p>
          <w:p w14:paraId="421882F3" w14:textId="71D8A269" w:rsidR="00AF374D" w:rsidRDefault="00AF374D" w:rsidP="00922D64">
            <w:pPr>
              <w:pStyle w:val="ListParagraph"/>
              <w:numPr>
                <w:ilvl w:val="0"/>
                <w:numId w:val="18"/>
              </w:numPr>
            </w:pPr>
            <w:r>
              <w:t>Address validation (found on maps and valid)</w:t>
            </w:r>
          </w:p>
          <w:p w14:paraId="6F3239CD" w14:textId="2FD57D51" w:rsidR="00A34BBF" w:rsidRDefault="00A34BBF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OBD</w:t>
            </w:r>
          </w:p>
          <w:p w14:paraId="2C35696A" w14:textId="652070C0" w:rsidR="00AF374D" w:rsidRDefault="00AF374D" w:rsidP="00922D64">
            <w:pPr>
              <w:pStyle w:val="ListParagraph"/>
              <w:numPr>
                <w:ilvl w:val="0"/>
                <w:numId w:val="19"/>
              </w:numPr>
            </w:pPr>
            <w:r>
              <w:t xml:space="preserve">User able to clear Diagnostic Trouble Codes </w:t>
            </w:r>
          </w:p>
          <w:p w14:paraId="0B5DB4F5" w14:textId="77777777" w:rsidR="006C3808" w:rsidRDefault="006C3808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Build GUI</w:t>
            </w:r>
          </w:p>
          <w:p w14:paraId="1C9D92F3" w14:textId="77777777" w:rsidR="00B47703" w:rsidRDefault="00B47703" w:rsidP="00922D64">
            <w:pPr>
              <w:pStyle w:val="ListParagraph"/>
              <w:numPr>
                <w:ilvl w:val="0"/>
                <w:numId w:val="20"/>
              </w:numPr>
            </w:pPr>
            <w:r>
              <w:t>Configure GUI to interact with Music Player</w:t>
            </w:r>
          </w:p>
          <w:p w14:paraId="5D2BBA4A" w14:textId="641B2820" w:rsidR="007968CC" w:rsidRDefault="007968CC" w:rsidP="00922D64">
            <w:pPr>
              <w:pStyle w:val="ListParagraph"/>
              <w:numPr>
                <w:ilvl w:val="0"/>
                <w:numId w:val="41"/>
              </w:numPr>
              <w:ind w:left="166" w:hanging="166"/>
            </w:pPr>
            <w:r>
              <w:t>Hardware Purchases</w:t>
            </w:r>
          </w:p>
        </w:tc>
        <w:tc>
          <w:tcPr>
            <w:tcW w:w="4093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5844E50" w14:textId="54C08CCB" w:rsidR="00E53E86" w:rsidRDefault="00EC5C68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lastRenderedPageBreak/>
              <w:t>System will detect when driver is changing lanes</w:t>
            </w:r>
            <w:r w:rsidR="00225403">
              <w:t>.</w:t>
            </w:r>
          </w:p>
          <w:p w14:paraId="0987A89B" w14:textId="6EA54121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lastRenderedPageBreak/>
              <w:t>User will not hear audible tone when changing lanes</w:t>
            </w:r>
            <w:r w:rsidR="00225403">
              <w:t>.</w:t>
            </w:r>
          </w:p>
          <w:p w14:paraId="18CDF1CC" w14:textId="793B2FCA" w:rsidR="00EC5C68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not hear audible tone when in proximity to an object</w:t>
            </w:r>
            <w:r w:rsidR="00225403">
              <w:t>.</w:t>
            </w:r>
          </w:p>
          <w:p w14:paraId="50AE48F0" w14:textId="4493E814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When no song is selected, User will only be able to select the Select Album button</w:t>
            </w:r>
            <w:r w:rsidR="00225403">
              <w:t>.</w:t>
            </w:r>
          </w:p>
          <w:p w14:paraId="46CEDDFB" w14:textId="0520561A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When only 1 song is loaded, user will not be able to play next or previous songs</w:t>
            </w:r>
            <w:r w:rsidR="00225403">
              <w:t>.</w:t>
            </w:r>
          </w:p>
          <w:p w14:paraId="2823B267" w14:textId="604D00B0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System will check destination is found on maps</w:t>
            </w:r>
            <w:r w:rsidR="00225403">
              <w:t>.</w:t>
            </w:r>
          </w:p>
          <w:p w14:paraId="68808E85" w14:textId="0C70D94C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System will check destination is valid</w:t>
            </w:r>
            <w:r w:rsidR="00225403">
              <w:t>.</w:t>
            </w:r>
          </w:p>
          <w:p w14:paraId="46F77C70" w14:textId="3818047C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be able to clear Diagnostic Trouble Codes</w:t>
            </w:r>
            <w:r w:rsidR="00225403">
              <w:t>.</w:t>
            </w:r>
          </w:p>
          <w:p w14:paraId="19E05471" w14:textId="4D685F2C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 xml:space="preserve">User will be able to </w:t>
            </w:r>
            <w:r w:rsidR="00DD474E">
              <w:t>play music</w:t>
            </w:r>
            <w:r w:rsidR="00225403">
              <w:t xml:space="preserve"> </w:t>
            </w:r>
            <w:r>
              <w:t>with Music Player using the GUI</w:t>
            </w:r>
            <w:r w:rsidR="00225403">
              <w:t>.</w:t>
            </w:r>
          </w:p>
          <w:p w14:paraId="2FBDD69B" w14:textId="207F4435" w:rsidR="00225403" w:rsidRDefault="00225403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be able to change songs with the Music Player GUI screen.</w:t>
            </w:r>
          </w:p>
          <w:p w14:paraId="51FFA5B7" w14:textId="68019A09" w:rsidR="00225403" w:rsidRDefault="00225403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see only the Select Album button, in the Music Player GUI screen, when no album is currently selected.</w:t>
            </w:r>
          </w:p>
          <w:p w14:paraId="16691E4E" w14:textId="77777777" w:rsidR="00225403" w:rsidRDefault="00225403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not be able to play next or previous song, in the Music Player GUI screen when only 1 song is loaded.</w:t>
            </w:r>
          </w:p>
          <w:p w14:paraId="71969F31" w14:textId="59BC4949" w:rsidR="007968CC" w:rsidRDefault="007968CC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Purchase hardware components as needed to complete tasks.</w:t>
            </w:r>
          </w:p>
        </w:tc>
      </w:tr>
      <w:tr w:rsidR="00E53E86" w14:paraId="0077B966" w14:textId="77777777" w:rsidTr="00E53E86">
        <w:tc>
          <w:tcPr>
            <w:tcW w:w="625" w:type="dxa"/>
            <w:tcBorders>
              <w:top w:val="single" w:sz="12" w:space="0" w:color="auto"/>
            </w:tcBorders>
          </w:tcPr>
          <w:p w14:paraId="790FF3BA" w14:textId="32A2C16B" w:rsidR="00E53E86" w:rsidRPr="00E53E86" w:rsidRDefault="00E53E86" w:rsidP="00E53E86">
            <w:pPr>
              <w:rPr>
                <w:b/>
                <w:bCs/>
              </w:rPr>
            </w:pPr>
          </w:p>
        </w:tc>
        <w:tc>
          <w:tcPr>
            <w:tcW w:w="540" w:type="dxa"/>
            <w:tcBorders>
              <w:top w:val="single" w:sz="12" w:space="0" w:color="auto"/>
              <w:right w:val="single" w:sz="12" w:space="0" w:color="auto"/>
            </w:tcBorders>
          </w:tcPr>
          <w:p w14:paraId="74061E01" w14:textId="275EDBF4" w:rsidR="00E53E86" w:rsidRDefault="00BD5C21" w:rsidP="00E53E86">
            <w:pPr>
              <w:jc w:val="center"/>
            </w:pPr>
            <w:r>
              <w:t>9</w:t>
            </w:r>
          </w:p>
        </w:tc>
        <w:tc>
          <w:tcPr>
            <w:tcW w:w="409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10611EC1" w14:textId="629D07C6" w:rsidR="00A34BBF" w:rsidRDefault="00A34BBF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Music Player</w:t>
            </w:r>
          </w:p>
          <w:p w14:paraId="3D402CDE" w14:textId="19BCF64A" w:rsidR="00AF374D" w:rsidRDefault="00AF374D" w:rsidP="00922D64">
            <w:pPr>
              <w:pStyle w:val="ListParagraph"/>
              <w:numPr>
                <w:ilvl w:val="0"/>
                <w:numId w:val="21"/>
              </w:numPr>
            </w:pPr>
            <w:r>
              <w:t>Player displays frequency bars</w:t>
            </w:r>
          </w:p>
          <w:p w14:paraId="01412524" w14:textId="5E041322" w:rsidR="00AF374D" w:rsidRDefault="00AF374D" w:rsidP="00922D64">
            <w:pPr>
              <w:pStyle w:val="ListParagraph"/>
              <w:numPr>
                <w:ilvl w:val="0"/>
                <w:numId w:val="21"/>
              </w:numPr>
            </w:pPr>
            <w:r>
              <w:t>Player displays Album Cover image</w:t>
            </w:r>
          </w:p>
          <w:p w14:paraId="6DFD4A70" w14:textId="77777777" w:rsidR="00AF374D" w:rsidRDefault="00AF374D" w:rsidP="00922D64">
            <w:pPr>
              <w:pStyle w:val="ListParagraph"/>
              <w:numPr>
                <w:ilvl w:val="0"/>
                <w:numId w:val="21"/>
              </w:numPr>
            </w:pPr>
            <w:r>
              <w:t>Player displays stock image when no cover available.</w:t>
            </w:r>
          </w:p>
          <w:p w14:paraId="1A219813" w14:textId="77777777" w:rsidR="00AF374D" w:rsidRDefault="00AF374D" w:rsidP="00922D64">
            <w:pPr>
              <w:pStyle w:val="ListParagraph"/>
              <w:numPr>
                <w:ilvl w:val="0"/>
                <w:numId w:val="21"/>
              </w:numPr>
            </w:pPr>
            <w:r>
              <w:t>Player displays tag data.</w:t>
            </w:r>
          </w:p>
          <w:p w14:paraId="6EFE0EE3" w14:textId="3BFA0449" w:rsidR="00AF374D" w:rsidRDefault="00AF374D" w:rsidP="00922D64">
            <w:pPr>
              <w:pStyle w:val="ListParagraph"/>
              <w:numPr>
                <w:ilvl w:val="0"/>
                <w:numId w:val="21"/>
              </w:numPr>
            </w:pPr>
            <w:r>
              <w:t xml:space="preserve">Player displays Unknown when no tag data available. </w:t>
            </w:r>
          </w:p>
          <w:p w14:paraId="7E253115" w14:textId="1EDB7CA6" w:rsidR="00A34BBF" w:rsidRDefault="00A34BBF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 xml:space="preserve">GPS </w:t>
            </w:r>
          </w:p>
          <w:p w14:paraId="6549B25C" w14:textId="6CE94591" w:rsidR="00AF374D" w:rsidRDefault="00AF374D" w:rsidP="00922D64">
            <w:pPr>
              <w:pStyle w:val="ListParagraph"/>
              <w:numPr>
                <w:ilvl w:val="0"/>
                <w:numId w:val="22"/>
              </w:numPr>
            </w:pPr>
            <w:r>
              <w:t>Configure GPS Avoidance options.</w:t>
            </w:r>
          </w:p>
          <w:p w14:paraId="50F39B18" w14:textId="289258E2" w:rsidR="00E53E86" w:rsidRDefault="00A34BBF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 xml:space="preserve">OBD </w:t>
            </w:r>
          </w:p>
          <w:p w14:paraId="1168957E" w14:textId="58FBECBF" w:rsidR="00AF374D" w:rsidRDefault="00B47703" w:rsidP="00922D64">
            <w:pPr>
              <w:pStyle w:val="ListParagraph"/>
              <w:numPr>
                <w:ilvl w:val="0"/>
                <w:numId w:val="23"/>
              </w:numPr>
            </w:pPr>
            <w:r>
              <w:t>Display error when connection to car’s OBD is unavailable</w:t>
            </w:r>
          </w:p>
          <w:p w14:paraId="53B64B1B" w14:textId="544E8582" w:rsidR="00B47703" w:rsidRDefault="00B47703" w:rsidP="00922D64">
            <w:pPr>
              <w:pStyle w:val="ListParagraph"/>
              <w:numPr>
                <w:ilvl w:val="0"/>
                <w:numId w:val="23"/>
              </w:numPr>
            </w:pPr>
            <w:r>
              <w:t>Display error when no engine codes found</w:t>
            </w:r>
          </w:p>
          <w:p w14:paraId="6364BC64" w14:textId="4B21A54B" w:rsidR="00B47703" w:rsidRDefault="00B47703" w:rsidP="00922D64">
            <w:pPr>
              <w:pStyle w:val="ListParagraph"/>
              <w:numPr>
                <w:ilvl w:val="0"/>
                <w:numId w:val="23"/>
              </w:numPr>
            </w:pPr>
            <w:r>
              <w:t>Display error when system is unable to clear engine codes</w:t>
            </w:r>
          </w:p>
          <w:p w14:paraId="73D81849" w14:textId="77777777" w:rsidR="006C3808" w:rsidRDefault="006C3808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Build GUI</w:t>
            </w:r>
          </w:p>
          <w:p w14:paraId="588483FE" w14:textId="31F2432B" w:rsidR="00225403" w:rsidRDefault="00225403" w:rsidP="00922D64">
            <w:pPr>
              <w:pStyle w:val="ListParagraph"/>
              <w:numPr>
                <w:ilvl w:val="0"/>
                <w:numId w:val="24"/>
              </w:numPr>
            </w:pPr>
            <w:r>
              <w:t>Configure GUI to interact with Music Player</w:t>
            </w:r>
          </w:p>
          <w:p w14:paraId="05407D82" w14:textId="77777777" w:rsidR="00B47703" w:rsidRDefault="00B47703" w:rsidP="00922D64">
            <w:pPr>
              <w:pStyle w:val="ListParagraph"/>
              <w:numPr>
                <w:ilvl w:val="0"/>
                <w:numId w:val="24"/>
              </w:numPr>
            </w:pPr>
            <w:r>
              <w:t>Configure GUI to interact with GPS</w:t>
            </w:r>
          </w:p>
          <w:p w14:paraId="29B9FAE2" w14:textId="161B9336" w:rsidR="007968CC" w:rsidRDefault="007968CC" w:rsidP="00922D64">
            <w:pPr>
              <w:pStyle w:val="ListParagraph"/>
              <w:numPr>
                <w:ilvl w:val="0"/>
                <w:numId w:val="42"/>
              </w:numPr>
              <w:ind w:left="166" w:hanging="180"/>
            </w:pPr>
            <w:r>
              <w:lastRenderedPageBreak/>
              <w:t>Hardware Purchases</w:t>
            </w:r>
          </w:p>
        </w:tc>
        <w:tc>
          <w:tcPr>
            <w:tcW w:w="4093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4D1C95A" w14:textId="223FFDA4" w:rsidR="00E53E86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lastRenderedPageBreak/>
              <w:t>User will see frequency bars in Music Player GUI screen</w:t>
            </w:r>
            <w:r w:rsidR="00225403">
              <w:t>.</w:t>
            </w:r>
          </w:p>
          <w:p w14:paraId="346773F0" w14:textId="5D73102A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see Album Cover Images in Music Player GUI screen</w:t>
            </w:r>
            <w:r w:rsidR="00225403">
              <w:t>.</w:t>
            </w:r>
          </w:p>
          <w:p w14:paraId="51EF8804" w14:textId="1233849C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see Stock Album Cover Image if none is provided in Music Player GUI screen</w:t>
            </w:r>
            <w:r w:rsidR="00225403">
              <w:t>.</w:t>
            </w:r>
          </w:p>
          <w:p w14:paraId="7CCE6FE0" w14:textId="3713EB38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see tag information in Music Player GUI screen</w:t>
            </w:r>
            <w:r w:rsidR="00225403">
              <w:t>.</w:t>
            </w:r>
          </w:p>
          <w:p w14:paraId="15BBF7F6" w14:textId="6DFA5175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not be able to see tag information if none is provided in Music Player GUI screen</w:t>
            </w:r>
            <w:r w:rsidR="00225403">
              <w:t>.</w:t>
            </w:r>
          </w:p>
          <w:p w14:paraId="25353454" w14:textId="77777777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System will reroute user around GPS Avoidance options selected.</w:t>
            </w:r>
          </w:p>
          <w:p w14:paraId="2A62A3CD" w14:textId="77777777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System will display an error when connection to car’s OBD is not available.</w:t>
            </w:r>
          </w:p>
          <w:p w14:paraId="13230AC5" w14:textId="4B32913B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System will display an error when no engine codes are found</w:t>
            </w:r>
            <w:r w:rsidR="00225403">
              <w:t>.</w:t>
            </w:r>
          </w:p>
          <w:p w14:paraId="5B3E7993" w14:textId="3A257CD4" w:rsidR="00225403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System will display an error when it is unable to clear engine codes</w:t>
            </w:r>
            <w:r w:rsidR="00225403">
              <w:t>.</w:t>
            </w:r>
          </w:p>
          <w:p w14:paraId="570307AC" w14:textId="4D791B9F" w:rsidR="00287F97" w:rsidRDefault="00287F97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lastRenderedPageBreak/>
              <w:t>User will be able to interact with GPS via GPS GUI screen</w:t>
            </w:r>
            <w:r w:rsidR="00225403">
              <w:t>.</w:t>
            </w:r>
          </w:p>
          <w:p w14:paraId="17449DB8" w14:textId="418604F6" w:rsidR="00225403" w:rsidRDefault="00225403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be able to input destination address into GPS GUI screen.</w:t>
            </w:r>
          </w:p>
          <w:p w14:paraId="6B6C2BF3" w14:textId="77777777" w:rsidR="00225403" w:rsidRDefault="00225403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User will be able to see GPS Turn by Turn directions.</w:t>
            </w:r>
          </w:p>
          <w:p w14:paraId="5EDA86F1" w14:textId="2FDEFB3F" w:rsidR="007968CC" w:rsidRDefault="007968CC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Purchase hardware components as needed to complete tasks.</w:t>
            </w:r>
          </w:p>
        </w:tc>
      </w:tr>
      <w:tr w:rsidR="00E53E86" w14:paraId="196F38C2" w14:textId="77777777" w:rsidTr="00E53E86">
        <w:tc>
          <w:tcPr>
            <w:tcW w:w="625" w:type="dxa"/>
          </w:tcPr>
          <w:p w14:paraId="0C103C79" w14:textId="77777777" w:rsidR="00E53E86" w:rsidRDefault="00E53E86" w:rsidP="00E53E86"/>
        </w:tc>
        <w:tc>
          <w:tcPr>
            <w:tcW w:w="540" w:type="dxa"/>
            <w:tcBorders>
              <w:right w:val="single" w:sz="12" w:space="0" w:color="auto"/>
            </w:tcBorders>
          </w:tcPr>
          <w:p w14:paraId="65ECAD32" w14:textId="445FF394" w:rsidR="00E53E86" w:rsidRDefault="00BD5C21" w:rsidP="00E53E86">
            <w:pPr>
              <w:jc w:val="center"/>
            </w:pPr>
            <w:r>
              <w:t>16</w:t>
            </w:r>
          </w:p>
        </w:tc>
        <w:tc>
          <w:tcPr>
            <w:tcW w:w="4092" w:type="dxa"/>
            <w:tcBorders>
              <w:left w:val="single" w:sz="12" w:space="0" w:color="auto"/>
              <w:right w:val="single" w:sz="12" w:space="0" w:color="auto"/>
            </w:tcBorders>
          </w:tcPr>
          <w:p w14:paraId="6B14B98C" w14:textId="343EE85D" w:rsidR="006C3808" w:rsidRDefault="006C3808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Build GUI</w:t>
            </w:r>
          </w:p>
          <w:p w14:paraId="6C651837" w14:textId="2F968CE9" w:rsidR="00B47703" w:rsidRDefault="00B47703" w:rsidP="00922D64">
            <w:pPr>
              <w:pStyle w:val="ListParagraph"/>
              <w:numPr>
                <w:ilvl w:val="0"/>
                <w:numId w:val="25"/>
              </w:numPr>
            </w:pPr>
            <w:r>
              <w:t>Configure GUI to interact with OBD</w:t>
            </w:r>
          </w:p>
          <w:p w14:paraId="097D8295" w14:textId="797B9B50" w:rsidR="00B47703" w:rsidRDefault="00A34BBF" w:rsidP="00B47703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Install</w:t>
            </w:r>
            <w:r w:rsidR="00B47703">
              <w:t>ation</w:t>
            </w:r>
          </w:p>
          <w:p w14:paraId="1602473F" w14:textId="6E4B48F5" w:rsidR="00B47703" w:rsidRDefault="00B47703" w:rsidP="00922D64">
            <w:pPr>
              <w:pStyle w:val="ListParagraph"/>
              <w:numPr>
                <w:ilvl w:val="0"/>
                <w:numId w:val="26"/>
              </w:numPr>
            </w:pPr>
            <w:r>
              <w:t>Lane</w:t>
            </w:r>
            <w:r w:rsidR="00225403">
              <w:t xml:space="preserve"> Departure</w:t>
            </w:r>
            <w:r>
              <w:t xml:space="preserve"> Detection Camera</w:t>
            </w:r>
          </w:p>
          <w:p w14:paraId="1EB79FB9" w14:textId="285BFB32" w:rsidR="00B47703" w:rsidRPr="005B396F" w:rsidRDefault="00B47703" w:rsidP="00922D64">
            <w:pPr>
              <w:pStyle w:val="ListParagraph"/>
              <w:numPr>
                <w:ilvl w:val="0"/>
                <w:numId w:val="26"/>
              </w:numPr>
              <w:rPr>
                <w:strike/>
              </w:rPr>
            </w:pPr>
            <w:r w:rsidRPr="005B396F">
              <w:rPr>
                <w:strike/>
              </w:rPr>
              <w:t>Parking Sensor</w:t>
            </w:r>
            <w:r w:rsidR="005B396F">
              <w:t xml:space="preserve"> (Arduino Board issue)</w:t>
            </w:r>
          </w:p>
          <w:p w14:paraId="7DC8474B" w14:textId="2473EC37" w:rsidR="00B47703" w:rsidRDefault="00B47703" w:rsidP="00922D64">
            <w:pPr>
              <w:pStyle w:val="ListParagraph"/>
              <w:numPr>
                <w:ilvl w:val="0"/>
                <w:numId w:val="26"/>
              </w:numPr>
            </w:pPr>
            <w:r>
              <w:t>Pi</w:t>
            </w:r>
          </w:p>
          <w:p w14:paraId="38558143" w14:textId="0E39BE2B" w:rsidR="00A34BBF" w:rsidRDefault="00A34BBF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Upload/Download Code</w:t>
            </w:r>
          </w:p>
          <w:p w14:paraId="6EA17078" w14:textId="19A03340" w:rsidR="00B47703" w:rsidRDefault="00B47703" w:rsidP="00922D64">
            <w:pPr>
              <w:pStyle w:val="ListParagraph"/>
              <w:numPr>
                <w:ilvl w:val="0"/>
                <w:numId w:val="27"/>
              </w:numPr>
            </w:pPr>
            <w:r>
              <w:t>Lane Detection</w:t>
            </w:r>
          </w:p>
          <w:p w14:paraId="31DAE402" w14:textId="56B7A5DC" w:rsidR="00B47703" w:rsidRPr="00C709E3" w:rsidRDefault="00B47703" w:rsidP="00922D64">
            <w:pPr>
              <w:pStyle w:val="ListParagraph"/>
              <w:numPr>
                <w:ilvl w:val="0"/>
                <w:numId w:val="27"/>
              </w:numPr>
              <w:rPr>
                <w:strike/>
              </w:rPr>
            </w:pPr>
            <w:r w:rsidRPr="00C709E3">
              <w:rPr>
                <w:strike/>
              </w:rPr>
              <w:t>Parking Sensor</w:t>
            </w:r>
          </w:p>
          <w:p w14:paraId="58413656" w14:textId="6D158BCF" w:rsidR="00B47703" w:rsidRDefault="00B47703" w:rsidP="00922D64">
            <w:pPr>
              <w:pStyle w:val="ListParagraph"/>
              <w:numPr>
                <w:ilvl w:val="0"/>
                <w:numId w:val="27"/>
              </w:numPr>
            </w:pPr>
            <w:r>
              <w:t>Music Player</w:t>
            </w:r>
          </w:p>
          <w:p w14:paraId="2C1080F1" w14:textId="1EBDE6BC" w:rsidR="00B47703" w:rsidRPr="003933F4" w:rsidRDefault="00B47703" w:rsidP="00922D64">
            <w:pPr>
              <w:pStyle w:val="ListParagraph"/>
              <w:numPr>
                <w:ilvl w:val="0"/>
                <w:numId w:val="27"/>
              </w:numPr>
              <w:rPr>
                <w:strike/>
              </w:rPr>
            </w:pPr>
            <w:r w:rsidRPr="003933F4">
              <w:rPr>
                <w:strike/>
              </w:rPr>
              <w:t>GPS</w:t>
            </w:r>
          </w:p>
          <w:p w14:paraId="764969E0" w14:textId="1A1685BE" w:rsidR="00B47703" w:rsidRDefault="00B47703" w:rsidP="00922D64">
            <w:pPr>
              <w:pStyle w:val="ListParagraph"/>
              <w:numPr>
                <w:ilvl w:val="0"/>
                <w:numId w:val="27"/>
              </w:numPr>
            </w:pPr>
            <w:r>
              <w:t>OBD</w:t>
            </w:r>
          </w:p>
          <w:p w14:paraId="11A4F8AC" w14:textId="77777777" w:rsidR="006C3808" w:rsidRDefault="00A34BBF" w:rsidP="006C3808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Develop Test cases</w:t>
            </w:r>
          </w:p>
          <w:p w14:paraId="292F2824" w14:textId="3B6D3138" w:rsidR="00B47703" w:rsidRDefault="00B47703" w:rsidP="00922D64">
            <w:pPr>
              <w:pStyle w:val="ListParagraph"/>
              <w:numPr>
                <w:ilvl w:val="0"/>
                <w:numId w:val="50"/>
              </w:numPr>
            </w:pPr>
            <w:r>
              <w:t xml:space="preserve">Lane </w:t>
            </w:r>
            <w:r w:rsidR="00225403">
              <w:t>Departure Detection</w:t>
            </w:r>
          </w:p>
          <w:p w14:paraId="43BD4832" w14:textId="5CDCF0CF" w:rsidR="00B47703" w:rsidRDefault="00B47703" w:rsidP="00922D64">
            <w:pPr>
              <w:pStyle w:val="ListParagraph"/>
              <w:numPr>
                <w:ilvl w:val="0"/>
                <w:numId w:val="50"/>
              </w:numPr>
            </w:pPr>
            <w:r>
              <w:t xml:space="preserve">Parking </w:t>
            </w:r>
            <w:r w:rsidR="00225403">
              <w:t>Collision Detection</w:t>
            </w:r>
          </w:p>
        </w:tc>
        <w:tc>
          <w:tcPr>
            <w:tcW w:w="4093" w:type="dxa"/>
            <w:tcBorders>
              <w:left w:val="single" w:sz="12" w:space="0" w:color="auto"/>
              <w:right w:val="single" w:sz="12" w:space="0" w:color="auto"/>
            </w:tcBorders>
          </w:tcPr>
          <w:p w14:paraId="31AE0048" w14:textId="106EA600" w:rsidR="00E53E86" w:rsidRDefault="00287F97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>
              <w:t>User will be able to interact with OBD GUI screen</w:t>
            </w:r>
            <w:r w:rsidR="00225403">
              <w:t>.</w:t>
            </w:r>
          </w:p>
          <w:p w14:paraId="63C278E7" w14:textId="4E28DB37" w:rsidR="00287F97" w:rsidRDefault="00287F97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>
              <w:t>User will receive error messages from</w:t>
            </w:r>
            <w:r w:rsidR="00225403">
              <w:t xml:space="preserve"> the</w:t>
            </w:r>
            <w:r>
              <w:t xml:space="preserve"> OBD</w:t>
            </w:r>
            <w:r w:rsidR="00225403">
              <w:t>.</w:t>
            </w:r>
          </w:p>
          <w:p w14:paraId="228294F2" w14:textId="626B6C5B" w:rsidR="00287F97" w:rsidRDefault="00287F97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>
              <w:t xml:space="preserve">User will be able to clear engine codes </w:t>
            </w:r>
            <w:r w:rsidR="00DD474E">
              <w:t>via OBD GUI screen</w:t>
            </w:r>
            <w:r w:rsidR="00225403">
              <w:t>.</w:t>
            </w:r>
          </w:p>
          <w:p w14:paraId="398DE9A8" w14:textId="65E6CDA0" w:rsidR="00DD474E" w:rsidRDefault="00DD474E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>
              <w:t>User will be able to view live engine data on OBD GUI screen</w:t>
            </w:r>
            <w:r w:rsidR="00225403">
              <w:t>.</w:t>
            </w:r>
          </w:p>
          <w:p w14:paraId="1A803D8F" w14:textId="3F34C142" w:rsidR="00DD474E" w:rsidRDefault="00DD474E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>
              <w:t>Lane Detection Camera will be mounted/installed in motor vehicle</w:t>
            </w:r>
            <w:r w:rsidR="00225403">
              <w:t>.</w:t>
            </w:r>
          </w:p>
          <w:p w14:paraId="67803FB9" w14:textId="6F08C9DB" w:rsidR="00DD474E" w:rsidRDefault="00DD474E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 w:rsidRPr="00C709E3">
              <w:rPr>
                <w:strike/>
              </w:rPr>
              <w:t>Parking Collision Detection hardware will be mounted/installed in motor vehicle</w:t>
            </w:r>
            <w:r w:rsidR="00225403">
              <w:t>.</w:t>
            </w:r>
          </w:p>
          <w:p w14:paraId="74DCC82C" w14:textId="35C20363" w:rsidR="00DD474E" w:rsidRDefault="00DD474E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>
              <w:t>Raspberry Pi will be mounted/installed in motor vehicle</w:t>
            </w:r>
            <w:r w:rsidR="00225403">
              <w:t>.</w:t>
            </w:r>
          </w:p>
          <w:p w14:paraId="388A80BB" w14:textId="176917C8" w:rsidR="00DD474E" w:rsidRDefault="00DD474E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>
              <w:t>Lane Departure Detection software will be installed on Raspberry Pi</w:t>
            </w:r>
            <w:r w:rsidR="00225403">
              <w:t>.</w:t>
            </w:r>
          </w:p>
          <w:p w14:paraId="1CDB6F7E" w14:textId="0059FDC5" w:rsidR="00DD474E" w:rsidRPr="003933F4" w:rsidRDefault="00DD474E" w:rsidP="00922D64">
            <w:pPr>
              <w:pStyle w:val="ListParagraph"/>
              <w:numPr>
                <w:ilvl w:val="0"/>
                <w:numId w:val="28"/>
              </w:numPr>
              <w:ind w:left="207" w:hanging="180"/>
              <w:rPr>
                <w:strike/>
              </w:rPr>
            </w:pPr>
            <w:r w:rsidRPr="003933F4">
              <w:rPr>
                <w:strike/>
              </w:rPr>
              <w:t>Parking Collision Detection Software will be installed on Raspberry Pi</w:t>
            </w:r>
            <w:r w:rsidR="00225403" w:rsidRPr="003933F4">
              <w:rPr>
                <w:strike/>
              </w:rPr>
              <w:t>.</w:t>
            </w:r>
          </w:p>
          <w:p w14:paraId="6C2F2410" w14:textId="1C8DA0AE" w:rsidR="00DD474E" w:rsidRDefault="00DD474E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>
              <w:t>Music Player Software will be installed on Raspberry Pi</w:t>
            </w:r>
            <w:r w:rsidR="00225403">
              <w:t>.</w:t>
            </w:r>
          </w:p>
          <w:p w14:paraId="3BA00139" w14:textId="074C7E15" w:rsidR="00DD474E" w:rsidRPr="003933F4" w:rsidRDefault="00DD474E" w:rsidP="00922D64">
            <w:pPr>
              <w:pStyle w:val="ListParagraph"/>
              <w:numPr>
                <w:ilvl w:val="0"/>
                <w:numId w:val="28"/>
              </w:numPr>
              <w:ind w:left="207" w:hanging="180"/>
              <w:rPr>
                <w:strike/>
              </w:rPr>
            </w:pPr>
            <w:r w:rsidRPr="003933F4">
              <w:rPr>
                <w:strike/>
              </w:rPr>
              <w:t>GPS Software will be installed on Raspberry Pi</w:t>
            </w:r>
            <w:r w:rsidR="00225403" w:rsidRPr="003933F4">
              <w:rPr>
                <w:strike/>
              </w:rPr>
              <w:t>.</w:t>
            </w:r>
          </w:p>
          <w:p w14:paraId="354A7F87" w14:textId="059A30BD" w:rsidR="00DD474E" w:rsidRDefault="00DD474E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>
              <w:t>OBD Software will be installed on Raspberry Pi</w:t>
            </w:r>
            <w:r w:rsidR="00225403">
              <w:t>.</w:t>
            </w:r>
          </w:p>
          <w:p w14:paraId="02D288C0" w14:textId="23C632DE" w:rsidR="00DD474E" w:rsidRDefault="00DD474E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>
              <w:t>Lane Departure Detection Test Cases will be created</w:t>
            </w:r>
            <w:r w:rsidR="00225403">
              <w:t>.</w:t>
            </w:r>
          </w:p>
          <w:p w14:paraId="4F876D0C" w14:textId="4D507C87" w:rsidR="00DD474E" w:rsidRDefault="00DD474E" w:rsidP="00922D64">
            <w:pPr>
              <w:pStyle w:val="ListParagraph"/>
              <w:numPr>
                <w:ilvl w:val="0"/>
                <w:numId w:val="28"/>
              </w:numPr>
              <w:ind w:left="207" w:hanging="180"/>
            </w:pPr>
            <w:r>
              <w:t>Parking Collision Detection Test Cases will be created</w:t>
            </w:r>
            <w:r w:rsidR="00225403">
              <w:t>.</w:t>
            </w:r>
          </w:p>
        </w:tc>
      </w:tr>
      <w:tr w:rsidR="00E53E86" w14:paraId="31127144" w14:textId="77777777" w:rsidTr="00E53E86">
        <w:tc>
          <w:tcPr>
            <w:tcW w:w="625" w:type="dxa"/>
          </w:tcPr>
          <w:p w14:paraId="5AE12452" w14:textId="77777777" w:rsidR="00E53E86" w:rsidRDefault="00E53E86" w:rsidP="00E53E86"/>
        </w:tc>
        <w:tc>
          <w:tcPr>
            <w:tcW w:w="540" w:type="dxa"/>
            <w:tcBorders>
              <w:right w:val="single" w:sz="12" w:space="0" w:color="auto"/>
            </w:tcBorders>
          </w:tcPr>
          <w:p w14:paraId="0A3B4053" w14:textId="6CEC6B3A" w:rsidR="00E53E86" w:rsidRDefault="00BD5C21" w:rsidP="00E53E86">
            <w:pPr>
              <w:jc w:val="center"/>
            </w:pPr>
            <w:r>
              <w:t>23</w:t>
            </w:r>
          </w:p>
        </w:tc>
        <w:tc>
          <w:tcPr>
            <w:tcW w:w="4092" w:type="dxa"/>
            <w:tcBorders>
              <w:left w:val="single" w:sz="12" w:space="0" w:color="auto"/>
              <w:right w:val="single" w:sz="12" w:space="0" w:color="auto"/>
            </w:tcBorders>
          </w:tcPr>
          <w:p w14:paraId="6F4E12B1" w14:textId="77777777" w:rsidR="00E53E86" w:rsidRDefault="00A34BBF" w:rsidP="00A34BB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Develop Test cases</w:t>
            </w:r>
          </w:p>
          <w:p w14:paraId="5009B8F3" w14:textId="77777777" w:rsidR="00B47703" w:rsidRDefault="00B47703" w:rsidP="00922D64">
            <w:pPr>
              <w:pStyle w:val="ListParagraph"/>
              <w:numPr>
                <w:ilvl w:val="0"/>
                <w:numId w:val="49"/>
              </w:numPr>
            </w:pPr>
            <w:r>
              <w:t>Music Player</w:t>
            </w:r>
          </w:p>
          <w:p w14:paraId="785FC516" w14:textId="77777777" w:rsidR="00B47703" w:rsidRDefault="00B47703" w:rsidP="00922D64">
            <w:pPr>
              <w:pStyle w:val="ListParagraph"/>
              <w:numPr>
                <w:ilvl w:val="0"/>
                <w:numId w:val="49"/>
              </w:numPr>
            </w:pPr>
            <w:r>
              <w:t>GPS</w:t>
            </w:r>
          </w:p>
          <w:p w14:paraId="1E1F5E29" w14:textId="533161C8" w:rsidR="005B396F" w:rsidRDefault="005B396F" w:rsidP="00922D64">
            <w:pPr>
              <w:pStyle w:val="ListParagraph"/>
              <w:numPr>
                <w:ilvl w:val="0"/>
                <w:numId w:val="49"/>
              </w:numPr>
            </w:pPr>
            <w:r>
              <w:t>OBD</w:t>
            </w:r>
          </w:p>
        </w:tc>
        <w:tc>
          <w:tcPr>
            <w:tcW w:w="4093" w:type="dxa"/>
            <w:tcBorders>
              <w:left w:val="single" w:sz="12" w:space="0" w:color="auto"/>
              <w:right w:val="single" w:sz="12" w:space="0" w:color="auto"/>
            </w:tcBorders>
          </w:tcPr>
          <w:p w14:paraId="0C2A546F" w14:textId="7B0A183B" w:rsidR="00E53E86" w:rsidRDefault="00DD474E" w:rsidP="00922D64">
            <w:pPr>
              <w:pStyle w:val="ListParagraph"/>
              <w:numPr>
                <w:ilvl w:val="0"/>
                <w:numId w:val="29"/>
              </w:numPr>
              <w:ind w:left="207" w:hanging="180"/>
            </w:pPr>
            <w:r>
              <w:t>Music Player Test Cases will be created</w:t>
            </w:r>
            <w:r w:rsidR="00225403">
              <w:t>.</w:t>
            </w:r>
          </w:p>
          <w:p w14:paraId="7D5B68DA" w14:textId="77777777" w:rsidR="00DD474E" w:rsidRDefault="00DD474E" w:rsidP="00922D64">
            <w:pPr>
              <w:pStyle w:val="ListParagraph"/>
              <w:numPr>
                <w:ilvl w:val="0"/>
                <w:numId w:val="29"/>
              </w:numPr>
              <w:ind w:left="207" w:hanging="180"/>
            </w:pPr>
            <w:r>
              <w:t>GPS Test Cases will be created</w:t>
            </w:r>
            <w:r w:rsidR="00225403">
              <w:t>.</w:t>
            </w:r>
          </w:p>
          <w:p w14:paraId="346C129A" w14:textId="74C0C393" w:rsidR="005B396F" w:rsidRDefault="005B396F" w:rsidP="00922D64">
            <w:pPr>
              <w:pStyle w:val="ListParagraph"/>
              <w:numPr>
                <w:ilvl w:val="0"/>
                <w:numId w:val="29"/>
              </w:numPr>
              <w:ind w:left="207" w:hanging="180"/>
            </w:pPr>
            <w:r>
              <w:t>OBD Test Cases will be created.</w:t>
            </w:r>
          </w:p>
        </w:tc>
      </w:tr>
      <w:tr w:rsidR="00E53E86" w14:paraId="3449B93A" w14:textId="77777777" w:rsidTr="00E53E86">
        <w:tc>
          <w:tcPr>
            <w:tcW w:w="625" w:type="dxa"/>
          </w:tcPr>
          <w:p w14:paraId="2B9016F2" w14:textId="77777777" w:rsidR="00E53E86" w:rsidRDefault="00E53E86" w:rsidP="00E53E86"/>
        </w:tc>
        <w:tc>
          <w:tcPr>
            <w:tcW w:w="540" w:type="dxa"/>
            <w:tcBorders>
              <w:right w:val="single" w:sz="12" w:space="0" w:color="auto"/>
            </w:tcBorders>
          </w:tcPr>
          <w:p w14:paraId="51CD0234" w14:textId="6FB87B40" w:rsidR="00E53E86" w:rsidRDefault="00BD5C21" w:rsidP="00E53E86">
            <w:pPr>
              <w:jc w:val="center"/>
            </w:pPr>
            <w:r>
              <w:t>30</w:t>
            </w:r>
          </w:p>
        </w:tc>
        <w:tc>
          <w:tcPr>
            <w:tcW w:w="4092" w:type="dxa"/>
            <w:tcBorders>
              <w:left w:val="single" w:sz="12" w:space="0" w:color="auto"/>
              <w:right w:val="single" w:sz="12" w:space="0" w:color="auto"/>
            </w:tcBorders>
          </w:tcPr>
          <w:p w14:paraId="741236F5" w14:textId="62008BB4" w:rsidR="003933F4" w:rsidRDefault="003933F4" w:rsidP="005B396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Installation</w:t>
            </w:r>
          </w:p>
          <w:p w14:paraId="49FC65B6" w14:textId="1470F547" w:rsidR="003933F4" w:rsidRDefault="003933F4" w:rsidP="003933F4">
            <w:pPr>
              <w:pStyle w:val="ListParagraph"/>
              <w:numPr>
                <w:ilvl w:val="0"/>
                <w:numId w:val="54"/>
              </w:numPr>
            </w:pPr>
            <w:r>
              <w:t>Parking Sensor</w:t>
            </w:r>
          </w:p>
          <w:p w14:paraId="1368D566" w14:textId="4767A806" w:rsidR="003933F4" w:rsidRDefault="003933F4" w:rsidP="003933F4">
            <w:pPr>
              <w:pStyle w:val="ListParagraph"/>
              <w:numPr>
                <w:ilvl w:val="0"/>
                <w:numId w:val="55"/>
              </w:numPr>
              <w:ind w:left="162" w:hanging="180"/>
            </w:pPr>
            <w:r>
              <w:t>Upload/Download code</w:t>
            </w:r>
          </w:p>
          <w:p w14:paraId="6EA5C52B" w14:textId="141F10AD" w:rsidR="003933F4" w:rsidRDefault="003933F4" w:rsidP="003933F4">
            <w:pPr>
              <w:pStyle w:val="ListParagraph"/>
              <w:numPr>
                <w:ilvl w:val="0"/>
                <w:numId w:val="56"/>
              </w:numPr>
            </w:pPr>
            <w:r>
              <w:t>Parking Collision Detection</w:t>
            </w:r>
          </w:p>
          <w:p w14:paraId="06CF79FE" w14:textId="29D8AF61" w:rsidR="003933F4" w:rsidRDefault="003933F4" w:rsidP="003933F4">
            <w:pPr>
              <w:pStyle w:val="ListParagraph"/>
              <w:numPr>
                <w:ilvl w:val="0"/>
                <w:numId w:val="56"/>
              </w:numPr>
            </w:pPr>
            <w:r>
              <w:t>GPS</w:t>
            </w:r>
          </w:p>
          <w:p w14:paraId="3882E8F1" w14:textId="5EEAE2F8" w:rsidR="005B396F" w:rsidRDefault="005B396F" w:rsidP="005B396F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GPS</w:t>
            </w:r>
          </w:p>
          <w:p w14:paraId="40DA58E3" w14:textId="3C58E01E" w:rsidR="005B396F" w:rsidRDefault="005B396F" w:rsidP="005B396F">
            <w:pPr>
              <w:pStyle w:val="ListParagraph"/>
              <w:numPr>
                <w:ilvl w:val="0"/>
                <w:numId w:val="52"/>
              </w:numPr>
            </w:pPr>
            <w:r>
              <w:t>Create Mock Coord Driver prog.</w:t>
            </w:r>
          </w:p>
        </w:tc>
        <w:tc>
          <w:tcPr>
            <w:tcW w:w="4093" w:type="dxa"/>
            <w:tcBorders>
              <w:left w:val="single" w:sz="12" w:space="0" w:color="auto"/>
              <w:right w:val="single" w:sz="12" w:space="0" w:color="auto"/>
            </w:tcBorders>
          </w:tcPr>
          <w:p w14:paraId="7FCF85C9" w14:textId="77777777" w:rsidR="003933F4" w:rsidRPr="003933F4" w:rsidRDefault="003933F4" w:rsidP="003933F4">
            <w:pPr>
              <w:pStyle w:val="ListParagraph"/>
              <w:numPr>
                <w:ilvl w:val="0"/>
                <w:numId w:val="57"/>
              </w:numPr>
              <w:ind w:left="213" w:hanging="180"/>
            </w:pPr>
            <w:r w:rsidRPr="003933F4">
              <w:t>Parking Collision Detection hardware will be mounted/installed in motor vehicle.</w:t>
            </w:r>
          </w:p>
          <w:p w14:paraId="78C384EE" w14:textId="68D59CC6" w:rsidR="003933F4" w:rsidRDefault="003933F4" w:rsidP="003933F4">
            <w:pPr>
              <w:pStyle w:val="ListParagraph"/>
              <w:numPr>
                <w:ilvl w:val="0"/>
                <w:numId w:val="57"/>
              </w:numPr>
              <w:ind w:left="213" w:hanging="180"/>
            </w:pPr>
            <w:r w:rsidRPr="003933F4">
              <w:t>Parking Collision Detection Software will be installed on Raspberry Pi.</w:t>
            </w:r>
          </w:p>
          <w:p w14:paraId="65EC4459" w14:textId="2FC62FCD" w:rsidR="003933F4" w:rsidRPr="003933F4" w:rsidRDefault="003933F4" w:rsidP="003933F4">
            <w:pPr>
              <w:pStyle w:val="ListParagraph"/>
              <w:numPr>
                <w:ilvl w:val="0"/>
                <w:numId w:val="57"/>
              </w:numPr>
              <w:ind w:left="213" w:hanging="180"/>
            </w:pPr>
            <w:r w:rsidRPr="003933F4">
              <w:t>GPS Software will be installed on Raspberry Pi.</w:t>
            </w:r>
          </w:p>
          <w:p w14:paraId="1390C7B2" w14:textId="681495CB" w:rsidR="00E53E86" w:rsidRDefault="005B396F" w:rsidP="003933F4">
            <w:pPr>
              <w:pStyle w:val="ListParagraph"/>
              <w:numPr>
                <w:ilvl w:val="0"/>
                <w:numId w:val="57"/>
              </w:numPr>
              <w:ind w:left="213" w:hanging="180"/>
            </w:pPr>
            <w:r>
              <w:lastRenderedPageBreak/>
              <w:t>MCD will mimic driver driving around Los Angeles.</w:t>
            </w:r>
          </w:p>
        </w:tc>
      </w:tr>
      <w:tr w:rsidR="00E53E86" w14:paraId="0463AAD2" w14:textId="77777777" w:rsidTr="00E53E86">
        <w:tc>
          <w:tcPr>
            <w:tcW w:w="625" w:type="dxa"/>
            <w:tcBorders>
              <w:bottom w:val="single" w:sz="12" w:space="0" w:color="auto"/>
            </w:tcBorders>
          </w:tcPr>
          <w:p w14:paraId="00CEF7BF" w14:textId="751780D5" w:rsidR="00E53E86" w:rsidRPr="00BD5C21" w:rsidRDefault="00BD5C21" w:rsidP="00E53E86">
            <w:pPr>
              <w:rPr>
                <w:b/>
                <w:bCs/>
              </w:rPr>
            </w:pPr>
            <w:r w:rsidRPr="00BD5C21">
              <w:rPr>
                <w:b/>
                <w:bCs/>
              </w:rPr>
              <w:lastRenderedPageBreak/>
              <w:t>Apr</w:t>
            </w:r>
          </w:p>
        </w:tc>
        <w:tc>
          <w:tcPr>
            <w:tcW w:w="540" w:type="dxa"/>
            <w:tcBorders>
              <w:bottom w:val="single" w:sz="12" w:space="0" w:color="auto"/>
              <w:right w:val="single" w:sz="12" w:space="0" w:color="auto"/>
            </w:tcBorders>
          </w:tcPr>
          <w:p w14:paraId="1F031BCD" w14:textId="798F26EA" w:rsidR="00E53E86" w:rsidRDefault="00BD5C21" w:rsidP="00E53E86">
            <w:pPr>
              <w:jc w:val="center"/>
            </w:pPr>
            <w:r>
              <w:t>6</w:t>
            </w:r>
          </w:p>
        </w:tc>
        <w:tc>
          <w:tcPr>
            <w:tcW w:w="4092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5E3FE5CC" w14:textId="77777777" w:rsidR="00E53E86" w:rsidRDefault="00A34BBF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Testing</w:t>
            </w:r>
          </w:p>
          <w:p w14:paraId="486DF96F" w14:textId="47E14F6F" w:rsidR="00B47703" w:rsidRDefault="00B47703" w:rsidP="00922D64">
            <w:pPr>
              <w:pStyle w:val="ListParagraph"/>
              <w:numPr>
                <w:ilvl w:val="0"/>
                <w:numId w:val="31"/>
              </w:numPr>
            </w:pPr>
            <w:r>
              <w:t>Run Lane Detection Test Cases</w:t>
            </w:r>
          </w:p>
          <w:p w14:paraId="554E50E7" w14:textId="6BBA2F53" w:rsidR="00B47703" w:rsidRDefault="00B47703" w:rsidP="00922D64">
            <w:pPr>
              <w:pStyle w:val="ListParagraph"/>
              <w:numPr>
                <w:ilvl w:val="0"/>
                <w:numId w:val="31"/>
              </w:numPr>
            </w:pPr>
            <w:r>
              <w:t>Run Parking Sensor Test Cases</w:t>
            </w:r>
          </w:p>
        </w:tc>
        <w:tc>
          <w:tcPr>
            <w:tcW w:w="4093" w:type="dxa"/>
            <w:tcBorders>
              <w:left w:val="single" w:sz="12" w:space="0" w:color="auto"/>
              <w:bottom w:val="single" w:sz="12" w:space="0" w:color="auto"/>
              <w:right w:val="single" w:sz="12" w:space="0" w:color="auto"/>
            </w:tcBorders>
          </w:tcPr>
          <w:p w14:paraId="08DC3C75" w14:textId="65981A78" w:rsidR="00E53E86" w:rsidRDefault="00DD474E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Lane Departure Test Cases will be run</w:t>
            </w:r>
            <w:r w:rsidR="00225403">
              <w:t>.</w:t>
            </w:r>
          </w:p>
          <w:p w14:paraId="1A81343B" w14:textId="1C077820" w:rsidR="00DD474E" w:rsidRDefault="00DD474E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Lane Departure Test Case results will be documented</w:t>
            </w:r>
            <w:r w:rsidR="00225403">
              <w:t>.</w:t>
            </w:r>
          </w:p>
          <w:p w14:paraId="267F4649" w14:textId="670092AA" w:rsidR="00DD474E" w:rsidRDefault="00DD474E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Parking Collision Detection Test Cases will be run</w:t>
            </w:r>
            <w:r w:rsidR="00225403">
              <w:t>.</w:t>
            </w:r>
          </w:p>
          <w:p w14:paraId="3882938F" w14:textId="0A1BC927" w:rsidR="00DD474E" w:rsidRDefault="00DD474E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Parking Collision Detection Test Case results will be documented</w:t>
            </w:r>
            <w:r w:rsidR="00225403">
              <w:t>.</w:t>
            </w:r>
          </w:p>
        </w:tc>
      </w:tr>
      <w:tr w:rsidR="00E53E86" w14:paraId="2A3F481D" w14:textId="77777777" w:rsidTr="00E53E86">
        <w:tc>
          <w:tcPr>
            <w:tcW w:w="625" w:type="dxa"/>
            <w:tcBorders>
              <w:top w:val="single" w:sz="12" w:space="0" w:color="auto"/>
            </w:tcBorders>
          </w:tcPr>
          <w:p w14:paraId="3C2143F9" w14:textId="03D4D686" w:rsidR="00E53E86" w:rsidRPr="00E53E86" w:rsidRDefault="00E53E86" w:rsidP="00E53E86">
            <w:pPr>
              <w:rPr>
                <w:b/>
                <w:bCs/>
              </w:rPr>
            </w:pPr>
          </w:p>
        </w:tc>
        <w:tc>
          <w:tcPr>
            <w:tcW w:w="540" w:type="dxa"/>
            <w:tcBorders>
              <w:top w:val="single" w:sz="12" w:space="0" w:color="auto"/>
              <w:right w:val="single" w:sz="12" w:space="0" w:color="auto"/>
            </w:tcBorders>
          </w:tcPr>
          <w:p w14:paraId="633971C9" w14:textId="28EBDA07" w:rsidR="00E53E86" w:rsidRDefault="00BD5C21" w:rsidP="00E53E86">
            <w:pPr>
              <w:jc w:val="center"/>
            </w:pPr>
            <w:r>
              <w:t>13</w:t>
            </w:r>
          </w:p>
        </w:tc>
        <w:tc>
          <w:tcPr>
            <w:tcW w:w="4092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5527A863" w14:textId="77777777" w:rsidR="00E53E86" w:rsidRDefault="00A34BBF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Testing</w:t>
            </w:r>
          </w:p>
          <w:p w14:paraId="7491EABC" w14:textId="77777777" w:rsidR="00B47703" w:rsidRDefault="00B47703" w:rsidP="00922D64">
            <w:pPr>
              <w:pStyle w:val="ListParagraph"/>
              <w:numPr>
                <w:ilvl w:val="0"/>
                <w:numId w:val="32"/>
              </w:numPr>
            </w:pPr>
            <w:r>
              <w:t>Run Music Player Test Cases</w:t>
            </w:r>
          </w:p>
          <w:p w14:paraId="2DCF0D0E" w14:textId="03426410" w:rsidR="00B47703" w:rsidRDefault="00B47703" w:rsidP="00922D64">
            <w:pPr>
              <w:pStyle w:val="ListParagraph"/>
              <w:numPr>
                <w:ilvl w:val="0"/>
                <w:numId w:val="32"/>
              </w:numPr>
            </w:pPr>
            <w:r>
              <w:t>Run GPS Test Cases</w:t>
            </w:r>
          </w:p>
        </w:tc>
        <w:tc>
          <w:tcPr>
            <w:tcW w:w="4093" w:type="dxa"/>
            <w:tcBorders>
              <w:top w:val="single" w:sz="12" w:space="0" w:color="auto"/>
              <w:left w:val="single" w:sz="12" w:space="0" w:color="auto"/>
              <w:right w:val="single" w:sz="12" w:space="0" w:color="auto"/>
            </w:tcBorders>
          </w:tcPr>
          <w:p w14:paraId="73EEC9A1" w14:textId="4D993890" w:rsidR="00DD474E" w:rsidRDefault="00DD474E" w:rsidP="00922D64">
            <w:pPr>
              <w:pStyle w:val="ListParagraph"/>
              <w:numPr>
                <w:ilvl w:val="0"/>
                <w:numId w:val="34"/>
              </w:numPr>
              <w:ind w:left="207" w:hanging="180"/>
            </w:pPr>
            <w:r>
              <w:t>Music Player Test Cases will be run</w:t>
            </w:r>
            <w:r w:rsidR="00225403">
              <w:t>.</w:t>
            </w:r>
          </w:p>
          <w:p w14:paraId="2ABA2804" w14:textId="7ACAB546" w:rsidR="00DD474E" w:rsidRDefault="00DD474E" w:rsidP="00922D64">
            <w:pPr>
              <w:pStyle w:val="ListParagraph"/>
              <w:numPr>
                <w:ilvl w:val="0"/>
                <w:numId w:val="34"/>
              </w:numPr>
              <w:ind w:left="207" w:hanging="180"/>
            </w:pPr>
            <w:r>
              <w:t>Music Player Test Case results will be documented</w:t>
            </w:r>
            <w:r w:rsidR="00225403">
              <w:t>.</w:t>
            </w:r>
          </w:p>
          <w:p w14:paraId="389A8EA9" w14:textId="0D290C54" w:rsidR="00DD474E" w:rsidRDefault="00DD474E" w:rsidP="00922D64">
            <w:pPr>
              <w:pStyle w:val="ListParagraph"/>
              <w:numPr>
                <w:ilvl w:val="0"/>
                <w:numId w:val="34"/>
              </w:numPr>
              <w:ind w:left="207" w:hanging="180"/>
            </w:pPr>
            <w:r>
              <w:t>GPS Test Cases will be run</w:t>
            </w:r>
            <w:r w:rsidR="00225403">
              <w:t>.</w:t>
            </w:r>
          </w:p>
          <w:p w14:paraId="7B348E2D" w14:textId="1DD4F0DD" w:rsidR="00E53E86" w:rsidRDefault="00DD474E" w:rsidP="00922D64">
            <w:pPr>
              <w:pStyle w:val="ListParagraph"/>
              <w:numPr>
                <w:ilvl w:val="0"/>
                <w:numId w:val="34"/>
              </w:numPr>
              <w:ind w:left="207" w:hanging="180"/>
            </w:pPr>
            <w:r>
              <w:t>GPS Test Case results will be documented</w:t>
            </w:r>
            <w:r w:rsidR="00225403">
              <w:t>.</w:t>
            </w:r>
          </w:p>
        </w:tc>
      </w:tr>
      <w:tr w:rsidR="00E53E86" w14:paraId="31E3BB66" w14:textId="77777777" w:rsidTr="00E53E86">
        <w:tc>
          <w:tcPr>
            <w:tcW w:w="625" w:type="dxa"/>
          </w:tcPr>
          <w:p w14:paraId="553C3C70" w14:textId="77777777" w:rsidR="00E53E86" w:rsidRDefault="00E53E86" w:rsidP="00E53E86"/>
        </w:tc>
        <w:tc>
          <w:tcPr>
            <w:tcW w:w="540" w:type="dxa"/>
            <w:tcBorders>
              <w:right w:val="single" w:sz="12" w:space="0" w:color="auto"/>
            </w:tcBorders>
          </w:tcPr>
          <w:p w14:paraId="02E78349" w14:textId="14456BC9" w:rsidR="00E53E86" w:rsidRDefault="00BD5C21" w:rsidP="00E53E86">
            <w:pPr>
              <w:jc w:val="center"/>
            </w:pPr>
            <w:r>
              <w:t>20</w:t>
            </w:r>
          </w:p>
        </w:tc>
        <w:tc>
          <w:tcPr>
            <w:tcW w:w="4092" w:type="dxa"/>
            <w:tcBorders>
              <w:left w:val="single" w:sz="12" w:space="0" w:color="auto"/>
              <w:right w:val="single" w:sz="12" w:space="0" w:color="auto"/>
            </w:tcBorders>
          </w:tcPr>
          <w:p w14:paraId="5CCB5B38" w14:textId="77777777" w:rsidR="00E53E86" w:rsidRDefault="00A34BBF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Testing</w:t>
            </w:r>
          </w:p>
          <w:p w14:paraId="37781618" w14:textId="77777777" w:rsidR="00B47703" w:rsidRDefault="00B47703" w:rsidP="00922D64">
            <w:pPr>
              <w:pStyle w:val="ListParagraph"/>
              <w:numPr>
                <w:ilvl w:val="0"/>
                <w:numId w:val="33"/>
              </w:numPr>
            </w:pPr>
            <w:r>
              <w:t>Run OBD Test Cases</w:t>
            </w:r>
          </w:p>
          <w:p w14:paraId="16605E12" w14:textId="77777777" w:rsidR="007968CC" w:rsidRDefault="007968CC" w:rsidP="00922D64">
            <w:pPr>
              <w:pStyle w:val="ListParagraph"/>
              <w:numPr>
                <w:ilvl w:val="0"/>
                <w:numId w:val="43"/>
              </w:numPr>
              <w:ind w:left="166" w:hanging="180"/>
            </w:pPr>
            <w:r>
              <w:t>Website Creation</w:t>
            </w:r>
          </w:p>
          <w:p w14:paraId="2353808B" w14:textId="77777777" w:rsidR="007968CC" w:rsidRDefault="007968CC" w:rsidP="00922D64">
            <w:pPr>
              <w:pStyle w:val="ListParagraph"/>
              <w:numPr>
                <w:ilvl w:val="0"/>
                <w:numId w:val="44"/>
              </w:numPr>
            </w:pPr>
            <w:r>
              <w:t>Basic website functionality</w:t>
            </w:r>
          </w:p>
          <w:p w14:paraId="4AF62959" w14:textId="77777777" w:rsidR="00A90B77" w:rsidRDefault="00A90B77" w:rsidP="00922D64">
            <w:pPr>
              <w:pStyle w:val="ListParagraph"/>
              <w:numPr>
                <w:ilvl w:val="0"/>
                <w:numId w:val="43"/>
              </w:numPr>
              <w:ind w:left="166" w:hanging="180"/>
            </w:pPr>
            <w:r>
              <w:t>Tri-Fold Design</w:t>
            </w:r>
          </w:p>
          <w:p w14:paraId="0CC9260C" w14:textId="77777777" w:rsidR="00A90B77" w:rsidRDefault="00A90B77" w:rsidP="00922D64">
            <w:pPr>
              <w:pStyle w:val="ListParagraph"/>
              <w:numPr>
                <w:ilvl w:val="0"/>
                <w:numId w:val="45"/>
              </w:numPr>
            </w:pPr>
            <w:r>
              <w:t>Acquire Tri-Fold display from Department</w:t>
            </w:r>
          </w:p>
          <w:p w14:paraId="344DA502" w14:textId="07AD6471" w:rsidR="00A90B77" w:rsidRDefault="00A90B77" w:rsidP="00922D64">
            <w:pPr>
              <w:pStyle w:val="ListParagraph"/>
              <w:numPr>
                <w:ilvl w:val="0"/>
                <w:numId w:val="45"/>
              </w:numPr>
            </w:pPr>
            <w:r>
              <w:t>Create prototype design idea</w:t>
            </w:r>
          </w:p>
          <w:p w14:paraId="06A43EE5" w14:textId="7F68869B" w:rsidR="00A90B77" w:rsidRDefault="00D908C8" w:rsidP="00922D64">
            <w:pPr>
              <w:pStyle w:val="ListParagraph"/>
              <w:numPr>
                <w:ilvl w:val="0"/>
                <w:numId w:val="43"/>
              </w:numPr>
              <w:ind w:left="166" w:hanging="180"/>
            </w:pPr>
            <w:r>
              <w:t>Digital h</w:t>
            </w:r>
            <w:r w:rsidR="00A90B77">
              <w:t>eadshots</w:t>
            </w:r>
          </w:p>
        </w:tc>
        <w:tc>
          <w:tcPr>
            <w:tcW w:w="4093" w:type="dxa"/>
            <w:tcBorders>
              <w:left w:val="single" w:sz="12" w:space="0" w:color="auto"/>
              <w:right w:val="single" w:sz="12" w:space="0" w:color="auto"/>
            </w:tcBorders>
          </w:tcPr>
          <w:p w14:paraId="56E246CC" w14:textId="16B7A22A" w:rsidR="00DD474E" w:rsidRDefault="00DD474E" w:rsidP="00922D64">
            <w:pPr>
              <w:pStyle w:val="ListParagraph"/>
              <w:numPr>
                <w:ilvl w:val="0"/>
                <w:numId w:val="35"/>
              </w:numPr>
              <w:spacing w:after="160" w:line="259" w:lineRule="auto"/>
              <w:ind w:left="207" w:hanging="180"/>
            </w:pPr>
            <w:r>
              <w:t>OBD Test Cases will be run</w:t>
            </w:r>
            <w:r w:rsidR="00225403">
              <w:t>.</w:t>
            </w:r>
          </w:p>
          <w:p w14:paraId="4B370D46" w14:textId="77777777" w:rsidR="00E53E86" w:rsidRDefault="00DD474E" w:rsidP="00922D64">
            <w:pPr>
              <w:pStyle w:val="ListParagraph"/>
              <w:numPr>
                <w:ilvl w:val="0"/>
                <w:numId w:val="35"/>
              </w:numPr>
              <w:spacing w:after="160" w:line="259" w:lineRule="auto"/>
              <w:ind w:left="207" w:hanging="180"/>
            </w:pPr>
            <w:r>
              <w:t>OBD Test Case results will be documented</w:t>
            </w:r>
            <w:r w:rsidR="00225403">
              <w:t>.</w:t>
            </w:r>
          </w:p>
          <w:p w14:paraId="012C1BB7" w14:textId="644EE6E3" w:rsidR="007968CC" w:rsidRDefault="007968CC" w:rsidP="00922D64">
            <w:pPr>
              <w:pStyle w:val="ListParagraph"/>
              <w:numPr>
                <w:ilvl w:val="0"/>
                <w:numId w:val="35"/>
              </w:numPr>
              <w:spacing w:after="160" w:line="259" w:lineRule="auto"/>
              <w:ind w:left="207" w:hanging="180"/>
            </w:pPr>
            <w:r>
              <w:t>Basic website design will be viewable</w:t>
            </w:r>
            <w:r w:rsidR="00A90B77">
              <w:t>.</w:t>
            </w:r>
          </w:p>
          <w:p w14:paraId="5DA8CF80" w14:textId="77777777" w:rsidR="007968CC" w:rsidRDefault="007968CC" w:rsidP="00922D64">
            <w:pPr>
              <w:pStyle w:val="ListParagraph"/>
              <w:numPr>
                <w:ilvl w:val="0"/>
                <w:numId w:val="35"/>
              </w:numPr>
              <w:spacing w:after="160" w:line="259" w:lineRule="auto"/>
              <w:ind w:left="207" w:hanging="180"/>
            </w:pPr>
            <w:r>
              <w:t>Basic website design will be functioning.</w:t>
            </w:r>
          </w:p>
          <w:p w14:paraId="103A8B51" w14:textId="77777777" w:rsidR="00A90B77" w:rsidRDefault="00A90B77" w:rsidP="00922D64">
            <w:pPr>
              <w:pStyle w:val="ListParagraph"/>
              <w:numPr>
                <w:ilvl w:val="0"/>
                <w:numId w:val="35"/>
              </w:numPr>
              <w:spacing w:after="160" w:line="259" w:lineRule="auto"/>
              <w:ind w:left="207" w:hanging="180"/>
            </w:pPr>
            <w:r>
              <w:t>Tri-Fold will be received from Department.</w:t>
            </w:r>
          </w:p>
          <w:p w14:paraId="2EBCE3C3" w14:textId="77777777" w:rsidR="00A90B77" w:rsidRDefault="00A90B77" w:rsidP="00922D64">
            <w:pPr>
              <w:pStyle w:val="ListParagraph"/>
              <w:numPr>
                <w:ilvl w:val="0"/>
                <w:numId w:val="35"/>
              </w:numPr>
              <w:spacing w:after="160" w:line="259" w:lineRule="auto"/>
              <w:ind w:left="207" w:hanging="180"/>
            </w:pPr>
            <w:r>
              <w:t>Prototype design idea will be created.</w:t>
            </w:r>
          </w:p>
          <w:p w14:paraId="15BA6C3F" w14:textId="77777777" w:rsidR="00A90B77" w:rsidRDefault="00A90B77" w:rsidP="00922D64">
            <w:pPr>
              <w:pStyle w:val="ListParagraph"/>
              <w:numPr>
                <w:ilvl w:val="0"/>
                <w:numId w:val="35"/>
              </w:numPr>
              <w:spacing w:after="160" w:line="259" w:lineRule="auto"/>
              <w:ind w:left="207" w:hanging="180"/>
            </w:pPr>
            <w:r>
              <w:t>Prototype design idea will be uploaded to GitHub.</w:t>
            </w:r>
          </w:p>
          <w:p w14:paraId="660D9395" w14:textId="4354DA68" w:rsidR="00A90B77" w:rsidRDefault="00A90B77" w:rsidP="00922D64">
            <w:pPr>
              <w:pStyle w:val="ListParagraph"/>
              <w:numPr>
                <w:ilvl w:val="0"/>
                <w:numId w:val="35"/>
              </w:numPr>
              <w:spacing w:after="160" w:line="259" w:lineRule="auto"/>
              <w:ind w:left="207" w:hanging="180"/>
            </w:pPr>
            <w:r>
              <w:t xml:space="preserve">All team members will </w:t>
            </w:r>
            <w:r w:rsidR="00D908C8">
              <w:t>have digital headshot taken no later than end of this week.</w:t>
            </w:r>
          </w:p>
        </w:tc>
      </w:tr>
      <w:tr w:rsidR="00E53E86" w14:paraId="499604D4" w14:textId="77777777" w:rsidTr="00E53E86">
        <w:tc>
          <w:tcPr>
            <w:tcW w:w="625" w:type="dxa"/>
          </w:tcPr>
          <w:p w14:paraId="3068D859" w14:textId="77777777" w:rsidR="00E53E86" w:rsidRDefault="00E53E86" w:rsidP="00E53E86"/>
        </w:tc>
        <w:tc>
          <w:tcPr>
            <w:tcW w:w="540" w:type="dxa"/>
            <w:tcBorders>
              <w:right w:val="single" w:sz="12" w:space="0" w:color="auto"/>
            </w:tcBorders>
          </w:tcPr>
          <w:p w14:paraId="41409C7C" w14:textId="537A07E6" w:rsidR="00E53E86" w:rsidRDefault="00E53E86" w:rsidP="00E53E86">
            <w:pPr>
              <w:jc w:val="center"/>
            </w:pPr>
            <w:r>
              <w:t>2</w:t>
            </w:r>
            <w:r w:rsidR="00BD5C21">
              <w:t>7</w:t>
            </w:r>
          </w:p>
        </w:tc>
        <w:tc>
          <w:tcPr>
            <w:tcW w:w="4092" w:type="dxa"/>
            <w:tcBorders>
              <w:left w:val="single" w:sz="12" w:space="0" w:color="auto"/>
              <w:right w:val="single" w:sz="12" w:space="0" w:color="auto"/>
            </w:tcBorders>
          </w:tcPr>
          <w:p w14:paraId="49CA334B" w14:textId="13683DFE" w:rsidR="007968CC" w:rsidRDefault="007968CC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Website Creation</w:t>
            </w:r>
          </w:p>
          <w:p w14:paraId="211EEF00" w14:textId="480FB0C1" w:rsidR="00A90B77" w:rsidRDefault="00A90B77" w:rsidP="00922D64">
            <w:pPr>
              <w:pStyle w:val="ListParagraph"/>
              <w:numPr>
                <w:ilvl w:val="0"/>
                <w:numId w:val="46"/>
              </w:numPr>
            </w:pPr>
            <w:r>
              <w:t>Website completion</w:t>
            </w:r>
          </w:p>
          <w:p w14:paraId="527DC7F8" w14:textId="7224C25B" w:rsidR="00A90B77" w:rsidRDefault="00A90B77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Tri-Fold Design</w:t>
            </w:r>
          </w:p>
          <w:p w14:paraId="07411985" w14:textId="2461B349" w:rsidR="00A90B77" w:rsidRDefault="00A90B77" w:rsidP="00922D64">
            <w:pPr>
              <w:pStyle w:val="ListParagraph"/>
              <w:numPr>
                <w:ilvl w:val="0"/>
                <w:numId w:val="47"/>
              </w:numPr>
            </w:pPr>
            <w:r>
              <w:t>Acquire documents and pictures for Tri-Fold design</w:t>
            </w:r>
          </w:p>
          <w:p w14:paraId="50DA6853" w14:textId="142BDF5E" w:rsidR="00A90B77" w:rsidRDefault="00A90B77" w:rsidP="00922D64">
            <w:pPr>
              <w:pStyle w:val="ListParagraph"/>
              <w:numPr>
                <w:ilvl w:val="0"/>
                <w:numId w:val="47"/>
              </w:numPr>
            </w:pPr>
            <w:r>
              <w:t>Assemble Tri-Fold components</w:t>
            </w:r>
          </w:p>
          <w:p w14:paraId="66C005D4" w14:textId="57AAE771" w:rsidR="00E53E86" w:rsidRDefault="00A34BBF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Fixes</w:t>
            </w:r>
            <w:r w:rsidR="00B47703">
              <w:t xml:space="preserve"> (as needed)</w:t>
            </w:r>
          </w:p>
        </w:tc>
        <w:tc>
          <w:tcPr>
            <w:tcW w:w="4093" w:type="dxa"/>
            <w:tcBorders>
              <w:left w:val="single" w:sz="12" w:space="0" w:color="auto"/>
              <w:right w:val="single" w:sz="12" w:space="0" w:color="auto"/>
            </w:tcBorders>
          </w:tcPr>
          <w:p w14:paraId="5CC3A9AD" w14:textId="7660A506" w:rsidR="007968CC" w:rsidRDefault="007968CC" w:rsidP="000A7E75">
            <w:pPr>
              <w:pStyle w:val="ListParagraph"/>
              <w:numPr>
                <w:ilvl w:val="0"/>
                <w:numId w:val="1"/>
              </w:numPr>
              <w:ind w:left="207" w:hanging="207"/>
            </w:pPr>
            <w:r>
              <w:t>Final website design will be completed.</w:t>
            </w:r>
          </w:p>
          <w:p w14:paraId="74A7D7C1" w14:textId="40D84AE7" w:rsidR="00A90B77" w:rsidRDefault="00A90B77" w:rsidP="000A7E75">
            <w:pPr>
              <w:pStyle w:val="ListParagraph"/>
              <w:numPr>
                <w:ilvl w:val="0"/>
                <w:numId w:val="1"/>
              </w:numPr>
              <w:ind w:left="207" w:hanging="207"/>
            </w:pPr>
            <w:r>
              <w:t>Website will conform to requirements provided by Dr. Na in CMPSC 480 Spring 2020 class syllabus.</w:t>
            </w:r>
          </w:p>
          <w:p w14:paraId="44BE43E1" w14:textId="72B13B16" w:rsidR="00D908C8" w:rsidRDefault="00D908C8" w:rsidP="000A7E75">
            <w:pPr>
              <w:pStyle w:val="ListParagraph"/>
              <w:numPr>
                <w:ilvl w:val="0"/>
                <w:numId w:val="1"/>
              </w:numPr>
              <w:ind w:left="207" w:hanging="207"/>
            </w:pPr>
            <w:r>
              <w:t>All documents and pictures for Tri-Fold will be acquired.</w:t>
            </w:r>
          </w:p>
          <w:p w14:paraId="1434A8D7" w14:textId="0C97473E" w:rsidR="00D908C8" w:rsidRDefault="00D908C8" w:rsidP="000A7E75">
            <w:pPr>
              <w:pStyle w:val="ListParagraph"/>
              <w:numPr>
                <w:ilvl w:val="0"/>
                <w:numId w:val="1"/>
              </w:numPr>
              <w:ind w:left="207" w:hanging="207"/>
            </w:pPr>
            <w:r>
              <w:t>Tri-Fold will be at least ¾ assembled.</w:t>
            </w:r>
          </w:p>
          <w:p w14:paraId="6FAC8C7A" w14:textId="65BB54B4" w:rsidR="00E53E86" w:rsidRDefault="000A7E75" w:rsidP="000A7E75">
            <w:pPr>
              <w:pStyle w:val="ListParagraph"/>
              <w:numPr>
                <w:ilvl w:val="0"/>
                <w:numId w:val="1"/>
              </w:numPr>
              <w:ind w:left="207" w:hanging="207"/>
            </w:pPr>
            <w:r>
              <w:t>Fixes are TBD.</w:t>
            </w:r>
          </w:p>
        </w:tc>
      </w:tr>
      <w:tr w:rsidR="00E53E86" w14:paraId="3737836A" w14:textId="77777777" w:rsidTr="00E53E86">
        <w:tc>
          <w:tcPr>
            <w:tcW w:w="625" w:type="dxa"/>
          </w:tcPr>
          <w:p w14:paraId="78499FA2" w14:textId="68B5DFD9" w:rsidR="00E53E86" w:rsidRPr="00BD5C21" w:rsidRDefault="00BD5C21" w:rsidP="00E53E86">
            <w:pPr>
              <w:rPr>
                <w:b/>
                <w:bCs/>
              </w:rPr>
            </w:pPr>
            <w:r w:rsidRPr="00BD5C21">
              <w:rPr>
                <w:b/>
                <w:bCs/>
              </w:rPr>
              <w:t>May</w:t>
            </w:r>
          </w:p>
        </w:tc>
        <w:tc>
          <w:tcPr>
            <w:tcW w:w="540" w:type="dxa"/>
            <w:tcBorders>
              <w:right w:val="single" w:sz="12" w:space="0" w:color="auto"/>
            </w:tcBorders>
          </w:tcPr>
          <w:p w14:paraId="3B7E0EFE" w14:textId="21F4AD3E" w:rsidR="00E53E86" w:rsidRDefault="00BD5C21" w:rsidP="00E53E86">
            <w:pPr>
              <w:jc w:val="center"/>
            </w:pPr>
            <w:r>
              <w:t>4</w:t>
            </w:r>
          </w:p>
        </w:tc>
        <w:tc>
          <w:tcPr>
            <w:tcW w:w="4092" w:type="dxa"/>
            <w:tcBorders>
              <w:left w:val="single" w:sz="12" w:space="0" w:color="auto"/>
              <w:right w:val="single" w:sz="12" w:space="0" w:color="auto"/>
            </w:tcBorders>
          </w:tcPr>
          <w:p w14:paraId="51A49210" w14:textId="5A04AD29" w:rsidR="00A90B77" w:rsidRDefault="00A90B77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Tri-Fold Design</w:t>
            </w:r>
          </w:p>
          <w:p w14:paraId="0073D3C4" w14:textId="07265109" w:rsidR="00A90B77" w:rsidRDefault="00A90B77" w:rsidP="00922D64">
            <w:pPr>
              <w:pStyle w:val="ListParagraph"/>
              <w:numPr>
                <w:ilvl w:val="0"/>
                <w:numId w:val="48"/>
              </w:numPr>
            </w:pPr>
            <w:r>
              <w:t>Finalize Tri-Fold design</w:t>
            </w:r>
          </w:p>
          <w:p w14:paraId="3E278FE0" w14:textId="5BB83993" w:rsidR="00A90B77" w:rsidRDefault="00A90B77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Presentation/Demo Practice</w:t>
            </w:r>
          </w:p>
          <w:p w14:paraId="6E11E848" w14:textId="078D4534" w:rsidR="00E53E86" w:rsidRDefault="00A34BBF" w:rsidP="00E53E86">
            <w:pPr>
              <w:pStyle w:val="ListParagraph"/>
              <w:numPr>
                <w:ilvl w:val="0"/>
                <w:numId w:val="1"/>
              </w:numPr>
              <w:ind w:left="166" w:hanging="166"/>
            </w:pPr>
            <w:r>
              <w:t>Fixes</w:t>
            </w:r>
            <w:r w:rsidR="00B47703">
              <w:t xml:space="preserve"> (as needed)</w:t>
            </w:r>
          </w:p>
        </w:tc>
        <w:tc>
          <w:tcPr>
            <w:tcW w:w="4093" w:type="dxa"/>
            <w:tcBorders>
              <w:left w:val="single" w:sz="12" w:space="0" w:color="auto"/>
              <w:right w:val="single" w:sz="12" w:space="0" w:color="auto"/>
            </w:tcBorders>
          </w:tcPr>
          <w:p w14:paraId="43FDB37F" w14:textId="7917A3D5" w:rsidR="00D908C8" w:rsidRDefault="00D908C8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Tri-Fold will be completed and ready for presentation/demo.</w:t>
            </w:r>
          </w:p>
          <w:p w14:paraId="1AF51C24" w14:textId="32763729" w:rsidR="000A7E75" w:rsidRDefault="000A7E75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Presentation/Demo Practice date will be determined closer to this week.</w:t>
            </w:r>
          </w:p>
          <w:p w14:paraId="40091355" w14:textId="01138AAA" w:rsidR="00E53E86" w:rsidRDefault="000A7E75" w:rsidP="000A7E75">
            <w:pPr>
              <w:pStyle w:val="ListParagraph"/>
              <w:numPr>
                <w:ilvl w:val="0"/>
                <w:numId w:val="1"/>
              </w:numPr>
              <w:ind w:left="207" w:hanging="180"/>
            </w:pPr>
            <w:r>
              <w:t>Fixes are TBD.</w:t>
            </w:r>
          </w:p>
        </w:tc>
      </w:tr>
    </w:tbl>
    <w:p w14:paraId="6D97F778" w14:textId="77777777" w:rsidR="00F854A8" w:rsidRDefault="00F854A8"/>
    <w:sectPr w:rsidR="00F854A8">
      <w:head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B29063" w14:textId="77777777" w:rsidR="00E50F5D" w:rsidRDefault="00E50F5D" w:rsidP="004E5590">
      <w:pPr>
        <w:spacing w:after="0" w:line="240" w:lineRule="auto"/>
      </w:pPr>
      <w:r>
        <w:separator/>
      </w:r>
    </w:p>
  </w:endnote>
  <w:endnote w:type="continuationSeparator" w:id="0">
    <w:p w14:paraId="3558FA4E" w14:textId="77777777" w:rsidR="00E50F5D" w:rsidRDefault="00E50F5D" w:rsidP="004E559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42903F4" w14:textId="77777777" w:rsidR="00E50F5D" w:rsidRDefault="00E50F5D" w:rsidP="004E5590">
      <w:pPr>
        <w:spacing w:after="0" w:line="240" w:lineRule="auto"/>
      </w:pPr>
      <w:r>
        <w:separator/>
      </w:r>
    </w:p>
  </w:footnote>
  <w:footnote w:type="continuationSeparator" w:id="0">
    <w:p w14:paraId="26174CF3" w14:textId="77777777" w:rsidR="00E50F5D" w:rsidRDefault="00E50F5D" w:rsidP="004E559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446092F" w14:textId="6183326C" w:rsidR="004E5590" w:rsidRDefault="004E5590" w:rsidP="004E5590">
    <w:pPr>
      <w:pStyle w:val="Header"/>
      <w:jc w:val="center"/>
    </w:pPr>
    <w:proofErr w:type="spellStart"/>
    <w:r>
      <w:t>OpenZ</w:t>
    </w:r>
    <w:proofErr w:type="spellEnd"/>
    <w:r>
      <w:t xml:space="preserve"> Software Process Schedule</w:t>
    </w:r>
  </w:p>
  <w:p w14:paraId="66975897" w14:textId="77777777" w:rsidR="004E5590" w:rsidRDefault="004E5590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2F11422"/>
    <w:multiLevelType w:val="hybridMultilevel"/>
    <w:tmpl w:val="EB34F3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53D1B13"/>
    <w:multiLevelType w:val="hybridMultilevel"/>
    <w:tmpl w:val="DBBA1CA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387826"/>
    <w:multiLevelType w:val="hybridMultilevel"/>
    <w:tmpl w:val="13BA4A6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AA684A"/>
    <w:multiLevelType w:val="hybridMultilevel"/>
    <w:tmpl w:val="53623A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5906A13"/>
    <w:multiLevelType w:val="hybridMultilevel"/>
    <w:tmpl w:val="2B90A8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7280444"/>
    <w:multiLevelType w:val="hybridMultilevel"/>
    <w:tmpl w:val="874047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6662E4"/>
    <w:multiLevelType w:val="hybridMultilevel"/>
    <w:tmpl w:val="268AC22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81D58D1"/>
    <w:multiLevelType w:val="hybridMultilevel"/>
    <w:tmpl w:val="3186599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B2F0442"/>
    <w:multiLevelType w:val="hybridMultilevel"/>
    <w:tmpl w:val="3432E67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B803A34"/>
    <w:multiLevelType w:val="hybridMultilevel"/>
    <w:tmpl w:val="20443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C13451"/>
    <w:multiLevelType w:val="hybridMultilevel"/>
    <w:tmpl w:val="6712844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07D2212"/>
    <w:multiLevelType w:val="hybridMultilevel"/>
    <w:tmpl w:val="AEF0AB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0E65DFF"/>
    <w:multiLevelType w:val="hybridMultilevel"/>
    <w:tmpl w:val="8AE865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AC3257"/>
    <w:multiLevelType w:val="hybridMultilevel"/>
    <w:tmpl w:val="EDF69F6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4145D8A"/>
    <w:multiLevelType w:val="hybridMultilevel"/>
    <w:tmpl w:val="EEC0FA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5BA0974"/>
    <w:multiLevelType w:val="hybridMultilevel"/>
    <w:tmpl w:val="A836AC7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5E86F04"/>
    <w:multiLevelType w:val="hybridMultilevel"/>
    <w:tmpl w:val="6884EEC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7C9727B"/>
    <w:multiLevelType w:val="hybridMultilevel"/>
    <w:tmpl w:val="3870794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1AD6D53"/>
    <w:multiLevelType w:val="hybridMultilevel"/>
    <w:tmpl w:val="8F8420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AF4769"/>
    <w:multiLevelType w:val="hybridMultilevel"/>
    <w:tmpl w:val="ACC0D4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814B8F"/>
    <w:multiLevelType w:val="hybridMultilevel"/>
    <w:tmpl w:val="FC504D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2D97470"/>
    <w:multiLevelType w:val="hybridMultilevel"/>
    <w:tmpl w:val="7C94A2E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73C27FA"/>
    <w:multiLevelType w:val="hybridMultilevel"/>
    <w:tmpl w:val="D68683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640D82"/>
    <w:multiLevelType w:val="hybridMultilevel"/>
    <w:tmpl w:val="C8A289C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AB73E0D"/>
    <w:multiLevelType w:val="hybridMultilevel"/>
    <w:tmpl w:val="6210800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ACE3877"/>
    <w:multiLevelType w:val="hybridMultilevel"/>
    <w:tmpl w:val="E86AD01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3DD0241D"/>
    <w:multiLevelType w:val="hybridMultilevel"/>
    <w:tmpl w:val="4A2879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3E840AA6"/>
    <w:multiLevelType w:val="hybridMultilevel"/>
    <w:tmpl w:val="8CDEC18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3E940137"/>
    <w:multiLevelType w:val="hybridMultilevel"/>
    <w:tmpl w:val="954895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02878E0"/>
    <w:multiLevelType w:val="hybridMultilevel"/>
    <w:tmpl w:val="1BB4070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0B515D8"/>
    <w:multiLevelType w:val="hybridMultilevel"/>
    <w:tmpl w:val="5ACE176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46975EB8"/>
    <w:multiLevelType w:val="hybridMultilevel"/>
    <w:tmpl w:val="200A951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46975EB9"/>
    <w:multiLevelType w:val="hybridMultilevel"/>
    <w:tmpl w:val="6B96BFA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487D3A7F"/>
    <w:multiLevelType w:val="hybridMultilevel"/>
    <w:tmpl w:val="B0B455D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4A8E60C9"/>
    <w:multiLevelType w:val="hybridMultilevel"/>
    <w:tmpl w:val="CE8A12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4AF44881"/>
    <w:multiLevelType w:val="hybridMultilevel"/>
    <w:tmpl w:val="70C470C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4C383DB9"/>
    <w:multiLevelType w:val="hybridMultilevel"/>
    <w:tmpl w:val="5DC494A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4D6D1CE6"/>
    <w:multiLevelType w:val="hybridMultilevel"/>
    <w:tmpl w:val="A6BAC33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4E1A0041"/>
    <w:multiLevelType w:val="hybridMultilevel"/>
    <w:tmpl w:val="CA6083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50FC25C0"/>
    <w:multiLevelType w:val="hybridMultilevel"/>
    <w:tmpl w:val="E27A14B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52AB3134"/>
    <w:multiLevelType w:val="hybridMultilevel"/>
    <w:tmpl w:val="C520F68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55491697"/>
    <w:multiLevelType w:val="hybridMultilevel"/>
    <w:tmpl w:val="9AB2148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55FD1A59"/>
    <w:multiLevelType w:val="hybridMultilevel"/>
    <w:tmpl w:val="F35CD928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56AA11BE"/>
    <w:multiLevelType w:val="hybridMultilevel"/>
    <w:tmpl w:val="7FFA206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5A1F12EE"/>
    <w:multiLevelType w:val="hybridMultilevel"/>
    <w:tmpl w:val="D2581B4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5BE65B3A"/>
    <w:multiLevelType w:val="hybridMultilevel"/>
    <w:tmpl w:val="F1A6293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675C7A23"/>
    <w:multiLevelType w:val="hybridMultilevel"/>
    <w:tmpl w:val="D37A859A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6A0D30C2"/>
    <w:multiLevelType w:val="hybridMultilevel"/>
    <w:tmpl w:val="9D5EC62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6F70648A"/>
    <w:multiLevelType w:val="hybridMultilevel"/>
    <w:tmpl w:val="8ABE44F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9" w15:restartNumberingAfterBreak="0">
    <w:nsid w:val="7181391B"/>
    <w:multiLevelType w:val="hybridMultilevel"/>
    <w:tmpl w:val="EFC28DE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0" w15:restartNumberingAfterBreak="0">
    <w:nsid w:val="74CC7A37"/>
    <w:multiLevelType w:val="hybridMultilevel"/>
    <w:tmpl w:val="BA4EB3B4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5E76537"/>
    <w:multiLevelType w:val="hybridMultilevel"/>
    <w:tmpl w:val="657238FC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2" w15:restartNumberingAfterBreak="0">
    <w:nsid w:val="77CD4BED"/>
    <w:multiLevelType w:val="hybridMultilevel"/>
    <w:tmpl w:val="06449702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3" w15:restartNumberingAfterBreak="0">
    <w:nsid w:val="7A1B3316"/>
    <w:multiLevelType w:val="hybridMultilevel"/>
    <w:tmpl w:val="0F30295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4" w15:restartNumberingAfterBreak="0">
    <w:nsid w:val="7C8C5C3C"/>
    <w:multiLevelType w:val="hybridMultilevel"/>
    <w:tmpl w:val="5B24CC4E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5" w15:restartNumberingAfterBreak="0">
    <w:nsid w:val="7CAF0A7A"/>
    <w:multiLevelType w:val="hybridMultilevel"/>
    <w:tmpl w:val="53320EA0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6" w15:restartNumberingAfterBreak="0">
    <w:nsid w:val="7E7F2F3A"/>
    <w:multiLevelType w:val="hybridMultilevel"/>
    <w:tmpl w:val="0CDE19C6"/>
    <w:lvl w:ilvl="0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7"/>
  </w:num>
  <w:num w:numId="3">
    <w:abstractNumId w:val="4"/>
  </w:num>
  <w:num w:numId="4">
    <w:abstractNumId w:val="55"/>
  </w:num>
  <w:num w:numId="5">
    <w:abstractNumId w:val="17"/>
  </w:num>
  <w:num w:numId="6">
    <w:abstractNumId w:val="37"/>
  </w:num>
  <w:num w:numId="7">
    <w:abstractNumId w:val="16"/>
  </w:num>
  <w:num w:numId="8">
    <w:abstractNumId w:val="0"/>
  </w:num>
  <w:num w:numId="9">
    <w:abstractNumId w:val="52"/>
  </w:num>
  <w:num w:numId="10">
    <w:abstractNumId w:val="46"/>
  </w:num>
  <w:num w:numId="11">
    <w:abstractNumId w:val="29"/>
  </w:num>
  <w:num w:numId="12">
    <w:abstractNumId w:val="10"/>
  </w:num>
  <w:num w:numId="13">
    <w:abstractNumId w:val="41"/>
  </w:num>
  <w:num w:numId="14">
    <w:abstractNumId w:val="43"/>
  </w:num>
  <w:num w:numId="15">
    <w:abstractNumId w:val="56"/>
  </w:num>
  <w:num w:numId="16">
    <w:abstractNumId w:val="51"/>
  </w:num>
  <w:num w:numId="17">
    <w:abstractNumId w:val="54"/>
  </w:num>
  <w:num w:numId="18">
    <w:abstractNumId w:val="13"/>
  </w:num>
  <w:num w:numId="19">
    <w:abstractNumId w:val="50"/>
  </w:num>
  <w:num w:numId="20">
    <w:abstractNumId w:val="49"/>
  </w:num>
  <w:num w:numId="21">
    <w:abstractNumId w:val="19"/>
  </w:num>
  <w:num w:numId="22">
    <w:abstractNumId w:val="24"/>
  </w:num>
  <w:num w:numId="23">
    <w:abstractNumId w:val="21"/>
  </w:num>
  <w:num w:numId="24">
    <w:abstractNumId w:val="36"/>
  </w:num>
  <w:num w:numId="25">
    <w:abstractNumId w:val="33"/>
  </w:num>
  <w:num w:numId="26">
    <w:abstractNumId w:val="23"/>
  </w:num>
  <w:num w:numId="27">
    <w:abstractNumId w:val="48"/>
  </w:num>
  <w:num w:numId="28">
    <w:abstractNumId w:val="34"/>
  </w:num>
  <w:num w:numId="29">
    <w:abstractNumId w:val="20"/>
  </w:num>
  <w:num w:numId="30">
    <w:abstractNumId w:val="2"/>
  </w:num>
  <w:num w:numId="31">
    <w:abstractNumId w:val="47"/>
  </w:num>
  <w:num w:numId="32">
    <w:abstractNumId w:val="22"/>
  </w:num>
  <w:num w:numId="33">
    <w:abstractNumId w:val="6"/>
  </w:num>
  <w:num w:numId="34">
    <w:abstractNumId w:val="28"/>
  </w:num>
  <w:num w:numId="35">
    <w:abstractNumId w:val="9"/>
  </w:num>
  <w:num w:numId="36">
    <w:abstractNumId w:val="30"/>
  </w:num>
  <w:num w:numId="37">
    <w:abstractNumId w:val="1"/>
  </w:num>
  <w:num w:numId="38">
    <w:abstractNumId w:val="44"/>
  </w:num>
  <w:num w:numId="39">
    <w:abstractNumId w:val="26"/>
  </w:num>
  <w:num w:numId="40">
    <w:abstractNumId w:val="38"/>
  </w:num>
  <w:num w:numId="41">
    <w:abstractNumId w:val="18"/>
  </w:num>
  <w:num w:numId="42">
    <w:abstractNumId w:val="53"/>
  </w:num>
  <w:num w:numId="43">
    <w:abstractNumId w:val="3"/>
  </w:num>
  <w:num w:numId="44">
    <w:abstractNumId w:val="45"/>
  </w:num>
  <w:num w:numId="45">
    <w:abstractNumId w:val="31"/>
  </w:num>
  <w:num w:numId="46">
    <w:abstractNumId w:val="39"/>
  </w:num>
  <w:num w:numId="47">
    <w:abstractNumId w:val="8"/>
  </w:num>
  <w:num w:numId="48">
    <w:abstractNumId w:val="35"/>
  </w:num>
  <w:num w:numId="49">
    <w:abstractNumId w:val="15"/>
  </w:num>
  <w:num w:numId="50">
    <w:abstractNumId w:val="12"/>
  </w:num>
  <w:num w:numId="51">
    <w:abstractNumId w:val="40"/>
  </w:num>
  <w:num w:numId="52">
    <w:abstractNumId w:val="25"/>
  </w:num>
  <w:num w:numId="53">
    <w:abstractNumId w:val="7"/>
  </w:num>
  <w:num w:numId="54">
    <w:abstractNumId w:val="32"/>
  </w:num>
  <w:num w:numId="55">
    <w:abstractNumId w:val="5"/>
  </w:num>
  <w:num w:numId="56">
    <w:abstractNumId w:val="42"/>
  </w:num>
  <w:num w:numId="57">
    <w:abstractNumId w:val="11"/>
  </w:num>
  <w:numIdMacAtCleanup w:val="50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rE0MLcwMjI2NTMyNTNV0lEKTi0uzszPAykwqQUAU23FnCwAAAA="/>
  </w:docVars>
  <w:rsids>
    <w:rsidRoot w:val="00E53E86"/>
    <w:rsid w:val="00016351"/>
    <w:rsid w:val="000A7E75"/>
    <w:rsid w:val="001146B7"/>
    <w:rsid w:val="00177B86"/>
    <w:rsid w:val="00225403"/>
    <w:rsid w:val="00287F97"/>
    <w:rsid w:val="00305A7B"/>
    <w:rsid w:val="00345416"/>
    <w:rsid w:val="00355B1E"/>
    <w:rsid w:val="003933F4"/>
    <w:rsid w:val="004E5590"/>
    <w:rsid w:val="005B14BF"/>
    <w:rsid w:val="005B396F"/>
    <w:rsid w:val="00627BA9"/>
    <w:rsid w:val="006C3808"/>
    <w:rsid w:val="006F7D75"/>
    <w:rsid w:val="00704246"/>
    <w:rsid w:val="007968CC"/>
    <w:rsid w:val="00922D64"/>
    <w:rsid w:val="00933405"/>
    <w:rsid w:val="00A34BBF"/>
    <w:rsid w:val="00A90B77"/>
    <w:rsid w:val="00AF374D"/>
    <w:rsid w:val="00B47703"/>
    <w:rsid w:val="00BD5C21"/>
    <w:rsid w:val="00BF2E74"/>
    <w:rsid w:val="00C709E3"/>
    <w:rsid w:val="00D908C8"/>
    <w:rsid w:val="00DD474E"/>
    <w:rsid w:val="00E50F5D"/>
    <w:rsid w:val="00E53E86"/>
    <w:rsid w:val="00EC5C68"/>
    <w:rsid w:val="00F854A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753A3F"/>
  <w15:chartTrackingRefBased/>
  <w15:docId w15:val="{A42D3F8B-EC82-4D5A-B44B-F2FC733330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53E8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E53E8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4E55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E5590"/>
  </w:style>
  <w:style w:type="paragraph" w:styleId="Footer">
    <w:name w:val="footer"/>
    <w:basedOn w:val="Normal"/>
    <w:link w:val="FooterChar"/>
    <w:uiPriority w:val="99"/>
    <w:unhideWhenUsed/>
    <w:rsid w:val="004E559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E559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5</TotalTime>
  <Pages>4</Pages>
  <Words>1226</Words>
  <Characters>6992</Characters>
  <Application>Microsoft Office Word</Application>
  <DocSecurity>0</DocSecurity>
  <Lines>58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2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yssa Abram</dc:creator>
  <cp:keywords/>
  <dc:description/>
  <cp:lastModifiedBy>Alyssa Abram</cp:lastModifiedBy>
  <cp:revision>12</cp:revision>
  <dcterms:created xsi:type="dcterms:W3CDTF">2020-01-31T01:30:00Z</dcterms:created>
  <dcterms:modified xsi:type="dcterms:W3CDTF">2020-03-23T22:48:00Z</dcterms:modified>
</cp:coreProperties>
</file>